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42509" w14:textId="3BC2CF3D" w:rsidR="00F118F4" w:rsidRPr="00D43FC7" w:rsidRDefault="00390373" w:rsidP="00482EEC">
      <w:pPr>
        <w:pStyle w:val="Titre1"/>
        <w:numPr>
          <w:ilvl w:val="0"/>
          <w:numId w:val="0"/>
        </w:numPr>
        <w:ind w:left="432" w:hanging="432"/>
        <w:jc w:val="both"/>
        <w:rPr>
          <w:b/>
          <w:bCs/>
          <w:sz w:val="36"/>
          <w:szCs w:val="36"/>
        </w:rPr>
      </w:pPr>
      <w:r w:rsidRPr="00D43FC7">
        <w:rPr>
          <w:b/>
          <w:bCs/>
          <w:color w:val="0D0D0D"/>
          <w:sz w:val="36"/>
          <w:szCs w:val="36"/>
          <w:lang w:val="en-US"/>
        </w:rPr>
        <w:t xml:space="preserve">New features added to </w:t>
      </w:r>
      <w:r w:rsidR="00F118F4" w:rsidRPr="00D43FC7">
        <w:rPr>
          <w:b/>
          <w:bCs/>
          <w:sz w:val="36"/>
          <w:szCs w:val="36"/>
        </w:rPr>
        <w:t>Prodigi™</w:t>
      </w:r>
      <w:r w:rsidRPr="00D43FC7">
        <w:rPr>
          <w:b/>
          <w:bCs/>
          <w:sz w:val="36"/>
          <w:szCs w:val="36"/>
        </w:rPr>
        <w:t xml:space="preserve"> software</w:t>
      </w:r>
    </w:p>
    <w:p w14:paraId="5F62BA2C" w14:textId="77777777" w:rsidR="00F118F4" w:rsidRPr="00390373" w:rsidRDefault="00F118F4" w:rsidP="00482EEC">
      <w:pPr>
        <w:jc w:val="both"/>
        <w:rPr>
          <w:rFonts w:ascii="Arial" w:hAnsi="Arial" w:cs="Arial"/>
          <w:lang w:val="en-CA"/>
        </w:rPr>
      </w:pPr>
    </w:p>
    <w:p w14:paraId="74D867E1" w14:textId="6EAFBEE1" w:rsidR="00390373" w:rsidRDefault="00390373" w:rsidP="00482EEC">
      <w:pPr>
        <w:pStyle w:val="NormalWeb"/>
        <w:spacing w:before="0" w:after="0" w:line="240" w:lineRule="auto"/>
        <w:jc w:val="both"/>
        <w:rPr>
          <w:color w:val="000000" w:themeColor="text1"/>
          <w:lang w:val="en-US"/>
        </w:rPr>
      </w:pPr>
      <w:r w:rsidRPr="00D43FC7">
        <w:rPr>
          <w:rStyle w:val="lev"/>
          <w:b w:val="0"/>
          <w:bCs w:val="0"/>
          <w:color w:val="000000" w:themeColor="text1"/>
          <w:lang w:val="en-US"/>
        </w:rPr>
        <w:t>We are happy to announce</w:t>
      </w:r>
      <w:r w:rsidRPr="00D43FC7">
        <w:rPr>
          <w:rStyle w:val="lev"/>
          <w:color w:val="000000" w:themeColor="text1"/>
          <w:lang w:val="en-US"/>
        </w:rPr>
        <w:t xml:space="preserve"> </w:t>
      </w:r>
      <w:r w:rsidR="00980913">
        <w:rPr>
          <w:color w:val="000000" w:themeColor="text1"/>
          <w:lang w:val="en-US"/>
        </w:rPr>
        <w:t>multiple</w:t>
      </w:r>
      <w:r w:rsidRPr="00D43FC7">
        <w:rPr>
          <w:color w:val="000000" w:themeColor="text1"/>
          <w:lang w:val="en-US"/>
        </w:rPr>
        <w:t xml:space="preserve"> new features </w:t>
      </w:r>
      <w:r w:rsidR="008178DC">
        <w:rPr>
          <w:color w:val="000000" w:themeColor="text1"/>
          <w:lang w:val="en-US"/>
        </w:rPr>
        <w:t xml:space="preserve">have been </w:t>
      </w:r>
      <w:r w:rsidRPr="00D43FC7">
        <w:rPr>
          <w:color w:val="000000" w:themeColor="text1"/>
          <w:lang w:val="en-US"/>
        </w:rPr>
        <w:t>added to the Prodigi software (</w:t>
      </w:r>
      <w:r w:rsidRPr="00D43FC7">
        <w:rPr>
          <w:color w:val="000000" w:themeColor="text1"/>
          <w:lang w:val="en-CA"/>
        </w:rPr>
        <w:t xml:space="preserve">version 4.5) </w:t>
      </w:r>
      <w:r w:rsidRPr="00D43FC7">
        <w:rPr>
          <w:color w:val="000000" w:themeColor="text1"/>
          <w:lang w:val="en-US"/>
        </w:rPr>
        <w:t>for use with the Connect 12 and Reveal 16i</w:t>
      </w:r>
      <w:r w:rsidR="00D43FC7" w:rsidRPr="00D43FC7">
        <w:rPr>
          <w:color w:val="000000" w:themeColor="text1"/>
          <w:lang w:val="en-US"/>
        </w:rPr>
        <w:t>.</w:t>
      </w:r>
    </w:p>
    <w:p w14:paraId="673ABC24" w14:textId="77777777" w:rsidR="00482EEC" w:rsidRPr="00D43FC7" w:rsidRDefault="00482EEC" w:rsidP="00482EEC">
      <w:pPr>
        <w:pStyle w:val="NormalWeb"/>
        <w:spacing w:before="0" w:after="0" w:line="240" w:lineRule="auto"/>
        <w:jc w:val="both"/>
        <w:rPr>
          <w:color w:val="000000" w:themeColor="text1"/>
          <w:lang w:val="en-US"/>
        </w:rPr>
      </w:pPr>
    </w:p>
    <w:p w14:paraId="366B1135" w14:textId="0A8EFCB6" w:rsidR="00541E93" w:rsidRPr="008352B1" w:rsidRDefault="00132D8E" w:rsidP="00482EEC">
      <w:pPr>
        <w:pStyle w:val="Titre2"/>
        <w:numPr>
          <w:ilvl w:val="0"/>
          <w:numId w:val="0"/>
        </w:numPr>
        <w:spacing w:before="0" w:after="0"/>
        <w:jc w:val="both"/>
        <w:rPr>
          <w:rStyle w:val="lev"/>
          <w:b/>
          <w:bCs/>
          <w:i w:val="0"/>
          <w:iCs w:val="0"/>
          <w:color w:val="F58026"/>
          <w:lang w:val="en-US"/>
        </w:rPr>
      </w:pPr>
      <w:r>
        <w:rPr>
          <w:rStyle w:val="lev"/>
          <w:b/>
          <w:bCs/>
          <w:i w:val="0"/>
          <w:iCs w:val="0"/>
          <w:color w:val="F58026"/>
          <w:lang w:val="en-US"/>
        </w:rPr>
        <w:t>O</w:t>
      </w:r>
      <w:r w:rsidR="00390373" w:rsidRPr="008352B1">
        <w:rPr>
          <w:rStyle w:val="lev"/>
          <w:b/>
          <w:bCs/>
          <w:i w:val="0"/>
          <w:iCs w:val="0"/>
          <w:color w:val="F58026"/>
          <w:lang w:val="en-US"/>
        </w:rPr>
        <w:t>CR (optical character recognition) language selection</w:t>
      </w:r>
      <w:r w:rsidR="00541E93" w:rsidRPr="008352B1">
        <w:rPr>
          <w:rStyle w:val="lev"/>
          <w:b/>
          <w:bCs/>
          <w:i w:val="0"/>
          <w:iCs w:val="0"/>
          <w:color w:val="F58026"/>
          <w:lang w:val="en-US"/>
        </w:rPr>
        <w:t xml:space="preserve"> </w:t>
      </w:r>
    </w:p>
    <w:p w14:paraId="68D01F2F" w14:textId="584929A9" w:rsidR="008352B1" w:rsidRDefault="008352B1" w:rsidP="00482EEC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You </w:t>
      </w:r>
      <w:r w:rsidR="00980913">
        <w:rPr>
          <w:rFonts w:ascii="Arial" w:hAnsi="Arial" w:cs="Arial"/>
          <w:lang w:val="en-CA"/>
        </w:rPr>
        <w:t>can now</w:t>
      </w:r>
      <w:r w:rsidR="00D43FC7">
        <w:rPr>
          <w:rFonts w:ascii="Arial" w:hAnsi="Arial" w:cs="Arial"/>
          <w:lang w:val="en-CA"/>
        </w:rPr>
        <w:t xml:space="preserve"> </w:t>
      </w:r>
      <w:r w:rsidR="00541E93" w:rsidRPr="00390373">
        <w:rPr>
          <w:rFonts w:ascii="Arial" w:hAnsi="Arial" w:cs="Arial"/>
          <w:lang w:val="en-CA"/>
        </w:rPr>
        <w:t xml:space="preserve">select the language </w:t>
      </w:r>
      <w:r w:rsidR="00132D8E">
        <w:rPr>
          <w:rFonts w:ascii="Arial" w:hAnsi="Arial" w:cs="Arial"/>
          <w:lang w:val="en-CA"/>
        </w:rPr>
        <w:t>to perform your</w:t>
      </w:r>
      <w:r w:rsidR="00541E93" w:rsidRPr="00390373">
        <w:rPr>
          <w:rFonts w:ascii="Arial" w:hAnsi="Arial" w:cs="Arial"/>
          <w:lang w:val="en-CA"/>
        </w:rPr>
        <w:t xml:space="preserve"> OCR</w:t>
      </w:r>
      <w:r w:rsidR="00D92E15">
        <w:rPr>
          <w:rFonts w:ascii="Arial" w:hAnsi="Arial" w:cs="Arial"/>
          <w:lang w:val="en-CA"/>
        </w:rPr>
        <w:t xml:space="preserve"> </w:t>
      </w:r>
      <w:r w:rsidR="00DB0CD6">
        <w:rPr>
          <w:rFonts w:ascii="Arial" w:hAnsi="Arial" w:cs="Arial"/>
          <w:lang w:val="en-CA"/>
        </w:rPr>
        <w:t>for enhanced</w:t>
      </w:r>
      <w:r w:rsidR="008178DC">
        <w:rPr>
          <w:rFonts w:ascii="Arial" w:hAnsi="Arial" w:cs="Arial"/>
          <w:lang w:val="en-CA"/>
        </w:rPr>
        <w:t xml:space="preserve"> </w:t>
      </w:r>
      <w:r w:rsidR="00D92E15">
        <w:rPr>
          <w:rFonts w:ascii="Arial" w:hAnsi="Arial" w:cs="Arial"/>
          <w:lang w:val="en-CA"/>
        </w:rPr>
        <w:t>re</w:t>
      </w:r>
      <w:r w:rsidR="008178DC">
        <w:rPr>
          <w:rFonts w:ascii="Arial" w:hAnsi="Arial" w:cs="Arial"/>
          <w:lang w:val="en-CA"/>
        </w:rPr>
        <w:t>s</w:t>
      </w:r>
      <w:r w:rsidR="00D92E15">
        <w:rPr>
          <w:rFonts w:ascii="Arial" w:hAnsi="Arial" w:cs="Arial"/>
          <w:lang w:val="en-CA"/>
        </w:rPr>
        <w:t>ults</w:t>
      </w:r>
      <w:r w:rsidR="00541E93" w:rsidRPr="00390373">
        <w:rPr>
          <w:rFonts w:ascii="Arial" w:hAnsi="Arial" w:cs="Arial"/>
          <w:lang w:val="en-CA"/>
        </w:rPr>
        <w:t>.</w:t>
      </w:r>
      <w:r w:rsidR="00390373">
        <w:rPr>
          <w:rFonts w:ascii="Arial" w:hAnsi="Arial" w:cs="Arial"/>
          <w:lang w:val="en-CA"/>
        </w:rPr>
        <w:t xml:space="preserve"> </w:t>
      </w:r>
      <w:r w:rsidRPr="008352B1">
        <w:rPr>
          <w:rFonts w:ascii="Arial" w:hAnsi="Arial" w:cs="Arial"/>
          <w:lang w:val="en-CA"/>
        </w:rPr>
        <w:t>How do I update my d</w:t>
      </w:r>
      <w:r w:rsidR="00065635" w:rsidRPr="00390373">
        <w:rPr>
          <w:rFonts w:ascii="Arial" w:hAnsi="Arial" w:cs="Arial"/>
          <w:lang w:val="en-CA"/>
        </w:rPr>
        <w:t xml:space="preserve">efault </w:t>
      </w:r>
      <w:r w:rsidR="00132D8E">
        <w:rPr>
          <w:rFonts w:ascii="Arial" w:hAnsi="Arial" w:cs="Arial"/>
          <w:lang w:val="en-CA"/>
        </w:rPr>
        <w:t xml:space="preserve">OCR </w:t>
      </w:r>
      <w:r w:rsidR="00065635" w:rsidRPr="00390373">
        <w:rPr>
          <w:rFonts w:ascii="Arial" w:hAnsi="Arial" w:cs="Arial"/>
          <w:lang w:val="en-CA"/>
        </w:rPr>
        <w:t>language</w:t>
      </w:r>
      <w:r>
        <w:rPr>
          <w:rFonts w:ascii="Arial" w:hAnsi="Arial" w:cs="Arial"/>
          <w:lang w:val="en-CA"/>
        </w:rPr>
        <w:t>?</w:t>
      </w:r>
      <w:r w:rsidR="00390373">
        <w:rPr>
          <w:rFonts w:ascii="Arial" w:hAnsi="Arial" w:cs="Arial"/>
          <w:lang w:val="en-CA"/>
        </w:rPr>
        <w:t xml:space="preserve"> </w:t>
      </w:r>
    </w:p>
    <w:p w14:paraId="4C2F71B9" w14:textId="04A6012C" w:rsidR="00065635" w:rsidRPr="00390373" w:rsidRDefault="00065635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>Go to Magnifier Application</w:t>
      </w:r>
      <w:r w:rsidR="00D84F96">
        <w:rPr>
          <w:rFonts w:ascii="Arial" w:hAnsi="Arial" w:cs="Arial"/>
          <w:lang w:val="en-CA"/>
        </w:rPr>
        <w:t>.</w:t>
      </w:r>
    </w:p>
    <w:p w14:paraId="1E47FEC8" w14:textId="6799718C" w:rsidR="00065635" w:rsidRPr="00390373" w:rsidRDefault="00065635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Select the Settings </w:t>
      </w:r>
      <w:r w:rsidR="005B5FA2">
        <w:rPr>
          <w:rFonts w:ascii="Arial" w:hAnsi="Arial" w:cs="Arial"/>
          <w:lang w:val="en-CA"/>
        </w:rPr>
        <w:t>i</w:t>
      </w:r>
      <w:r w:rsidRPr="00390373">
        <w:rPr>
          <w:rFonts w:ascii="Arial" w:hAnsi="Arial" w:cs="Arial"/>
          <w:lang w:val="en-CA"/>
        </w:rPr>
        <w:t xml:space="preserve">con from the </w:t>
      </w:r>
      <w:r w:rsidR="00D92E15">
        <w:rPr>
          <w:rFonts w:ascii="Arial" w:hAnsi="Arial" w:cs="Arial"/>
          <w:lang w:val="en-CA"/>
        </w:rPr>
        <w:t>B</w:t>
      </w:r>
      <w:r w:rsidRPr="00390373">
        <w:rPr>
          <w:rFonts w:ascii="Arial" w:hAnsi="Arial" w:cs="Arial"/>
          <w:lang w:val="en-CA"/>
        </w:rPr>
        <w:t xml:space="preserve">utton </w:t>
      </w:r>
      <w:r w:rsidR="00D92E15">
        <w:rPr>
          <w:rFonts w:ascii="Arial" w:hAnsi="Arial" w:cs="Arial"/>
          <w:lang w:val="en-CA"/>
        </w:rPr>
        <w:t>B</w:t>
      </w:r>
      <w:r w:rsidRPr="00390373">
        <w:rPr>
          <w:rFonts w:ascii="Arial" w:hAnsi="Arial" w:cs="Arial"/>
          <w:lang w:val="en-CA"/>
        </w:rPr>
        <w:t>anner</w:t>
      </w:r>
      <w:r w:rsidR="00D84F96">
        <w:rPr>
          <w:rFonts w:ascii="Arial" w:hAnsi="Arial" w:cs="Arial"/>
          <w:lang w:val="en-CA"/>
        </w:rPr>
        <w:t>.</w:t>
      </w:r>
    </w:p>
    <w:p w14:paraId="20F698D0" w14:textId="50444F0C" w:rsidR="00065635" w:rsidRPr="00390373" w:rsidRDefault="00065635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>Scroll and tap on OCR Languages option</w:t>
      </w:r>
      <w:r w:rsidR="00D84F96">
        <w:rPr>
          <w:rFonts w:ascii="Arial" w:hAnsi="Arial" w:cs="Arial"/>
          <w:lang w:val="en-CA"/>
        </w:rPr>
        <w:t>.</w:t>
      </w:r>
    </w:p>
    <w:p w14:paraId="56AB737A" w14:textId="1DF161DE" w:rsidR="00065635" w:rsidRPr="00390373" w:rsidRDefault="00065635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Scroll to Choose OCR </w:t>
      </w:r>
      <w:r w:rsidR="005B5FA2">
        <w:rPr>
          <w:rFonts w:ascii="Arial" w:hAnsi="Arial" w:cs="Arial"/>
          <w:lang w:val="en-CA"/>
        </w:rPr>
        <w:t>L</w:t>
      </w:r>
      <w:r w:rsidRPr="00390373">
        <w:rPr>
          <w:rFonts w:ascii="Arial" w:hAnsi="Arial" w:cs="Arial"/>
          <w:lang w:val="en-CA"/>
        </w:rPr>
        <w:t>anguage option</w:t>
      </w:r>
      <w:r w:rsidR="00D84F96">
        <w:rPr>
          <w:rFonts w:ascii="Arial" w:hAnsi="Arial" w:cs="Arial"/>
          <w:lang w:val="en-CA"/>
        </w:rPr>
        <w:t>.</w:t>
      </w:r>
    </w:p>
    <w:p w14:paraId="1F34F18D" w14:textId="0CF4947E" w:rsidR="00541E93" w:rsidRPr="008352B1" w:rsidRDefault="00065635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>Select a language</w:t>
      </w:r>
      <w:r w:rsidR="00D84F96">
        <w:rPr>
          <w:rFonts w:ascii="Arial" w:hAnsi="Arial" w:cs="Arial"/>
          <w:lang w:val="en-CA"/>
        </w:rPr>
        <w:t>.</w:t>
      </w:r>
    </w:p>
    <w:p w14:paraId="56668E97" w14:textId="77777777" w:rsidR="00482EEC" w:rsidRDefault="00482EEC" w:rsidP="00482EEC">
      <w:pPr>
        <w:pStyle w:val="Titre2"/>
        <w:numPr>
          <w:ilvl w:val="0"/>
          <w:numId w:val="0"/>
        </w:numPr>
        <w:spacing w:before="0" w:after="0"/>
        <w:jc w:val="both"/>
        <w:rPr>
          <w:rStyle w:val="lev"/>
          <w:b/>
          <w:bCs/>
          <w:i w:val="0"/>
          <w:iCs w:val="0"/>
          <w:color w:val="F58026"/>
          <w:lang w:val="en-US"/>
        </w:rPr>
      </w:pPr>
    </w:p>
    <w:p w14:paraId="4D236DFC" w14:textId="53509B67" w:rsidR="00541E93" w:rsidRPr="008352B1" w:rsidRDefault="00390373" w:rsidP="00482EEC">
      <w:pPr>
        <w:pStyle w:val="Titre2"/>
        <w:numPr>
          <w:ilvl w:val="0"/>
          <w:numId w:val="0"/>
        </w:numPr>
        <w:spacing w:before="0" w:after="0"/>
        <w:jc w:val="both"/>
        <w:rPr>
          <w:rStyle w:val="lev"/>
          <w:b/>
          <w:bCs/>
          <w:i w:val="0"/>
          <w:iCs w:val="0"/>
          <w:color w:val="F58026"/>
          <w:lang w:val="en-US"/>
        </w:rPr>
      </w:pPr>
      <w:r w:rsidRPr="008352B1">
        <w:rPr>
          <w:rStyle w:val="lev"/>
          <w:b/>
          <w:bCs/>
          <w:i w:val="0"/>
          <w:iCs w:val="0"/>
          <w:color w:val="F58026"/>
          <w:lang w:val="en-US"/>
        </w:rPr>
        <w:t>Select up to 4 system voices</w:t>
      </w:r>
      <w:r w:rsidR="00541E93" w:rsidRPr="008352B1">
        <w:rPr>
          <w:rStyle w:val="lev"/>
          <w:b/>
          <w:bCs/>
          <w:i w:val="0"/>
          <w:iCs w:val="0"/>
          <w:color w:val="F58026"/>
          <w:lang w:val="en-US"/>
        </w:rPr>
        <w:t>:</w:t>
      </w:r>
    </w:p>
    <w:p w14:paraId="037E7C7B" w14:textId="19840236" w:rsidR="008352B1" w:rsidRPr="008352B1" w:rsidRDefault="00980913" w:rsidP="00482EEC">
      <w:pPr>
        <w:jc w:val="both"/>
        <w:rPr>
          <w:rFonts w:ascii="Arial" w:hAnsi="Arial" w:cs="Arial"/>
          <w:lang w:val="en-CA"/>
        </w:rPr>
      </w:pPr>
      <w:bookmarkStart w:id="0" w:name="_Hlk14879577"/>
      <w:r>
        <w:rPr>
          <w:rFonts w:ascii="Arial" w:hAnsi="Arial" w:cs="Arial"/>
          <w:lang w:val="en-CA"/>
        </w:rPr>
        <w:t xml:space="preserve">The number of system voices you may use has increased from 2 to 4. </w:t>
      </w:r>
      <w:r w:rsidR="008352B1" w:rsidRPr="008352B1">
        <w:rPr>
          <w:rFonts w:ascii="Arial" w:hAnsi="Arial" w:cs="Arial"/>
          <w:lang w:val="en-CA"/>
        </w:rPr>
        <w:t xml:space="preserve">How do I download and install system voices? </w:t>
      </w:r>
    </w:p>
    <w:p w14:paraId="7D85A788" w14:textId="4E87A4CC" w:rsidR="00065635" w:rsidRPr="00390373" w:rsidRDefault="00065635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>Go to</w:t>
      </w:r>
      <w:r w:rsidR="00D43FC7">
        <w:rPr>
          <w:rFonts w:ascii="Arial" w:hAnsi="Arial" w:cs="Arial"/>
          <w:lang w:val="en-CA"/>
        </w:rPr>
        <w:t xml:space="preserve"> the</w:t>
      </w:r>
      <w:r w:rsidRPr="00390373">
        <w:rPr>
          <w:rFonts w:ascii="Arial" w:hAnsi="Arial" w:cs="Arial"/>
          <w:lang w:val="en-CA"/>
        </w:rPr>
        <w:t xml:space="preserve"> </w:t>
      </w:r>
      <w:r w:rsidR="008C2EBA" w:rsidRPr="00390373">
        <w:rPr>
          <w:rFonts w:ascii="Arial" w:hAnsi="Arial" w:cs="Arial"/>
          <w:lang w:val="en-CA"/>
        </w:rPr>
        <w:t xml:space="preserve">Prodigi </w:t>
      </w:r>
      <w:r w:rsidR="00132D8E">
        <w:rPr>
          <w:rFonts w:ascii="Arial" w:hAnsi="Arial" w:cs="Arial"/>
          <w:lang w:val="en-CA"/>
        </w:rPr>
        <w:t>S</w:t>
      </w:r>
      <w:r w:rsidRPr="00390373">
        <w:rPr>
          <w:rFonts w:ascii="Arial" w:hAnsi="Arial" w:cs="Arial"/>
          <w:lang w:val="en-CA"/>
        </w:rPr>
        <w:t xml:space="preserve">ettings </w:t>
      </w:r>
      <w:r w:rsidR="005B5FA2">
        <w:rPr>
          <w:rFonts w:ascii="Arial" w:hAnsi="Arial" w:cs="Arial"/>
          <w:lang w:val="en-CA"/>
        </w:rPr>
        <w:t>a</w:t>
      </w:r>
      <w:r w:rsidRPr="00390373">
        <w:rPr>
          <w:rFonts w:ascii="Arial" w:hAnsi="Arial" w:cs="Arial"/>
          <w:lang w:val="en-CA"/>
        </w:rPr>
        <w:t>pp</w:t>
      </w:r>
      <w:r w:rsidR="00132D8E">
        <w:rPr>
          <w:rFonts w:ascii="Arial" w:hAnsi="Arial" w:cs="Arial"/>
          <w:lang w:val="en-CA"/>
        </w:rPr>
        <w:t>lication</w:t>
      </w:r>
      <w:r w:rsidR="00D84F96">
        <w:rPr>
          <w:rFonts w:ascii="Arial" w:hAnsi="Arial" w:cs="Arial"/>
          <w:lang w:val="en-CA"/>
        </w:rPr>
        <w:t>.</w:t>
      </w:r>
    </w:p>
    <w:p w14:paraId="24DA4EDC" w14:textId="20E6BA59" w:rsidR="008C2EBA" w:rsidRPr="00390373" w:rsidRDefault="008C2EBA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>Scroll and tap on User Interface</w:t>
      </w:r>
      <w:r w:rsidR="00D84F96">
        <w:rPr>
          <w:rFonts w:ascii="Arial" w:hAnsi="Arial" w:cs="Arial"/>
          <w:lang w:val="en-CA"/>
        </w:rPr>
        <w:t>.</w:t>
      </w:r>
    </w:p>
    <w:p w14:paraId="2A72B8CE" w14:textId="4938BE3B" w:rsidR="008C2EBA" w:rsidRPr="00390373" w:rsidRDefault="008C2EBA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>Scroll and tap on System Language</w:t>
      </w:r>
      <w:r w:rsidR="00D84F96">
        <w:rPr>
          <w:rFonts w:ascii="Arial" w:hAnsi="Arial" w:cs="Arial"/>
          <w:lang w:val="en-CA"/>
        </w:rPr>
        <w:t>.</w:t>
      </w:r>
    </w:p>
    <w:p w14:paraId="36520112" w14:textId="56A313BB" w:rsidR="008C2EBA" w:rsidRPr="00390373" w:rsidRDefault="008C2EBA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>Tap on Configuration</w:t>
      </w:r>
      <w:r w:rsidR="00D84F96">
        <w:rPr>
          <w:rFonts w:ascii="Arial" w:hAnsi="Arial" w:cs="Arial"/>
          <w:lang w:val="en-CA"/>
        </w:rPr>
        <w:t>.</w:t>
      </w:r>
    </w:p>
    <w:p w14:paraId="31B278AC" w14:textId="54518689" w:rsidR="00132D8E" w:rsidRDefault="008C2EBA" w:rsidP="00482EEC">
      <w:pPr>
        <w:pStyle w:val="Paragraphedeliste"/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>Select up to 4 voices</w:t>
      </w:r>
      <w:r w:rsidR="00D84F96">
        <w:rPr>
          <w:rFonts w:ascii="Arial" w:hAnsi="Arial" w:cs="Arial"/>
          <w:lang w:val="en-CA"/>
        </w:rPr>
        <w:t>.</w:t>
      </w:r>
    </w:p>
    <w:p w14:paraId="3C8D76CD" w14:textId="77777777" w:rsidR="00482EEC" w:rsidRDefault="00482EEC" w:rsidP="00482EEC">
      <w:pPr>
        <w:pStyle w:val="Titre2"/>
        <w:numPr>
          <w:ilvl w:val="0"/>
          <w:numId w:val="0"/>
        </w:numPr>
        <w:spacing w:before="0" w:after="0"/>
        <w:jc w:val="both"/>
        <w:rPr>
          <w:rStyle w:val="lev"/>
          <w:b/>
          <w:i w:val="0"/>
          <w:iCs w:val="0"/>
          <w:color w:val="F58026"/>
          <w:lang w:val="en-US"/>
        </w:rPr>
      </w:pPr>
    </w:p>
    <w:p w14:paraId="52C19B8C" w14:textId="37791E55" w:rsidR="00132D8E" w:rsidRPr="00390373" w:rsidRDefault="00132D8E" w:rsidP="00482EEC">
      <w:pPr>
        <w:pStyle w:val="Titre2"/>
        <w:numPr>
          <w:ilvl w:val="0"/>
          <w:numId w:val="0"/>
        </w:numPr>
        <w:spacing w:before="0" w:after="0"/>
        <w:jc w:val="both"/>
        <w:rPr>
          <w:b w:val="0"/>
          <w:sz w:val="24"/>
          <w:szCs w:val="24"/>
          <w:lang w:val="en-CA"/>
        </w:rPr>
      </w:pPr>
      <w:r w:rsidRPr="008352B1">
        <w:rPr>
          <w:rStyle w:val="lev"/>
          <w:b/>
          <w:i w:val="0"/>
          <w:iCs w:val="0"/>
          <w:color w:val="F58026"/>
          <w:lang w:val="en-US"/>
        </w:rPr>
        <w:t>New graphing calculator with graph capturing</w:t>
      </w:r>
      <w:r w:rsidRPr="00390373">
        <w:rPr>
          <w:b w:val="0"/>
          <w:sz w:val="24"/>
          <w:szCs w:val="24"/>
          <w:lang w:val="en-CA"/>
        </w:rPr>
        <w:t>:</w:t>
      </w:r>
    </w:p>
    <w:p w14:paraId="68792BCA" w14:textId="739C23BC" w:rsidR="00132D8E" w:rsidRPr="00390373" w:rsidRDefault="00132D8E" w:rsidP="00482EEC">
      <w:p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>Graph</w:t>
      </w:r>
      <w:r w:rsidR="005B5FA2">
        <w:rPr>
          <w:rFonts w:ascii="Arial" w:hAnsi="Arial" w:cs="Arial"/>
          <w:lang w:val="en-CA"/>
        </w:rPr>
        <w:t>ing of</w:t>
      </w:r>
      <w:r w:rsidRPr="00390373">
        <w:rPr>
          <w:rFonts w:ascii="Arial" w:hAnsi="Arial" w:cs="Arial"/>
          <w:lang w:val="en-CA"/>
        </w:rPr>
        <w:t xml:space="preserve"> math functions </w:t>
      </w:r>
      <w:r w:rsidR="005B5FA2">
        <w:rPr>
          <w:rFonts w:ascii="Arial" w:hAnsi="Arial" w:cs="Arial"/>
          <w:lang w:val="en-CA"/>
        </w:rPr>
        <w:t>is</w:t>
      </w:r>
      <w:r>
        <w:rPr>
          <w:rFonts w:ascii="Arial" w:hAnsi="Arial" w:cs="Arial"/>
          <w:lang w:val="en-CA"/>
        </w:rPr>
        <w:t xml:space="preserve"> now available while </w:t>
      </w:r>
      <w:r w:rsidRPr="00390373">
        <w:rPr>
          <w:rFonts w:ascii="Arial" w:hAnsi="Arial" w:cs="Arial"/>
          <w:lang w:val="en-CA"/>
        </w:rPr>
        <w:t xml:space="preserve">using Prodigi’s </w:t>
      </w:r>
      <w:r w:rsidR="00D92E15">
        <w:rPr>
          <w:rFonts w:ascii="Arial" w:hAnsi="Arial" w:cs="Arial"/>
          <w:lang w:val="en-CA"/>
        </w:rPr>
        <w:t>C</w:t>
      </w:r>
      <w:r w:rsidRPr="00390373">
        <w:rPr>
          <w:rFonts w:ascii="Arial" w:hAnsi="Arial" w:cs="Arial"/>
          <w:lang w:val="en-CA"/>
        </w:rPr>
        <w:t>alculator</w:t>
      </w:r>
      <w:r>
        <w:rPr>
          <w:rFonts w:ascii="Arial" w:hAnsi="Arial" w:cs="Arial"/>
          <w:lang w:val="en-CA"/>
        </w:rPr>
        <w:t xml:space="preserve">. </w:t>
      </w:r>
      <w:r w:rsidR="00980913">
        <w:rPr>
          <w:rFonts w:ascii="Arial" w:hAnsi="Arial" w:cs="Arial"/>
          <w:lang w:val="en-CA"/>
        </w:rPr>
        <w:t>Graphs can be c</w:t>
      </w:r>
      <w:r w:rsidRPr="00390373">
        <w:rPr>
          <w:rFonts w:ascii="Arial" w:hAnsi="Arial" w:cs="Arial"/>
          <w:lang w:val="en-CA"/>
        </w:rPr>
        <w:t>apture</w:t>
      </w:r>
      <w:r w:rsidR="00980913">
        <w:rPr>
          <w:rFonts w:ascii="Arial" w:hAnsi="Arial" w:cs="Arial"/>
          <w:lang w:val="en-CA"/>
        </w:rPr>
        <w:t>d</w:t>
      </w:r>
      <w:r w:rsidRPr="00390373">
        <w:rPr>
          <w:rFonts w:ascii="Arial" w:hAnsi="Arial" w:cs="Arial"/>
          <w:lang w:val="en-CA"/>
        </w:rPr>
        <w:t xml:space="preserve"> </w:t>
      </w:r>
      <w:r w:rsidR="00980913">
        <w:rPr>
          <w:rFonts w:ascii="Arial" w:hAnsi="Arial" w:cs="Arial"/>
          <w:lang w:val="en-CA"/>
        </w:rPr>
        <w:t>and stored as a</w:t>
      </w:r>
      <w:r w:rsidRPr="00390373">
        <w:rPr>
          <w:rFonts w:ascii="Arial" w:hAnsi="Arial" w:cs="Arial"/>
          <w:lang w:val="en-CA"/>
        </w:rPr>
        <w:t xml:space="preserve"> document in the </w:t>
      </w:r>
      <w:r w:rsidR="005B5FA2">
        <w:rPr>
          <w:rFonts w:ascii="Arial" w:hAnsi="Arial" w:cs="Arial"/>
          <w:lang w:val="en-CA"/>
        </w:rPr>
        <w:t>G</w:t>
      </w:r>
      <w:r w:rsidRPr="00390373">
        <w:rPr>
          <w:rFonts w:ascii="Arial" w:hAnsi="Arial" w:cs="Arial"/>
          <w:lang w:val="en-CA"/>
        </w:rPr>
        <w:t>allery</w:t>
      </w:r>
      <w:r>
        <w:rPr>
          <w:rFonts w:ascii="Arial" w:hAnsi="Arial" w:cs="Arial"/>
          <w:lang w:val="en-CA"/>
        </w:rPr>
        <w:t xml:space="preserve"> using the following steps:</w:t>
      </w:r>
    </w:p>
    <w:p w14:paraId="0B91CDBC" w14:textId="1D0A792A" w:rsidR="00132D8E" w:rsidRPr="00390373" w:rsidRDefault="00132D8E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Go to the </w:t>
      </w:r>
      <w:r>
        <w:rPr>
          <w:rFonts w:ascii="Arial" w:hAnsi="Arial" w:cs="Arial"/>
          <w:lang w:val="en-CA"/>
        </w:rPr>
        <w:t>C</w:t>
      </w:r>
      <w:r w:rsidRPr="00390373">
        <w:rPr>
          <w:rFonts w:ascii="Arial" w:hAnsi="Arial" w:cs="Arial"/>
          <w:lang w:val="en-CA"/>
        </w:rPr>
        <w:t>alculator app</w:t>
      </w:r>
      <w:r w:rsidR="005B5FA2">
        <w:rPr>
          <w:rFonts w:ascii="Arial" w:hAnsi="Arial" w:cs="Arial"/>
          <w:lang w:val="en-CA"/>
        </w:rPr>
        <w:t>lication</w:t>
      </w:r>
      <w:r w:rsidR="00D84F96">
        <w:rPr>
          <w:rFonts w:ascii="Arial" w:hAnsi="Arial" w:cs="Arial"/>
          <w:lang w:val="en-CA"/>
        </w:rPr>
        <w:t>.</w:t>
      </w:r>
    </w:p>
    <w:p w14:paraId="738E679B" w14:textId="3EBE13CD" w:rsidR="00132D8E" w:rsidRPr="00390373" w:rsidRDefault="00132D8E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Tap on the </w:t>
      </w:r>
      <w:r>
        <w:rPr>
          <w:rFonts w:ascii="Arial" w:hAnsi="Arial" w:cs="Arial"/>
          <w:lang w:val="en-CA"/>
        </w:rPr>
        <w:t>S</w:t>
      </w:r>
      <w:r w:rsidRPr="00390373">
        <w:rPr>
          <w:rFonts w:ascii="Arial" w:hAnsi="Arial" w:cs="Arial"/>
          <w:lang w:val="en-CA"/>
        </w:rPr>
        <w:t xml:space="preserve">ettings icon </w:t>
      </w:r>
      <w:r>
        <w:rPr>
          <w:rFonts w:ascii="Arial" w:hAnsi="Arial" w:cs="Arial"/>
          <w:lang w:val="en-CA"/>
        </w:rPr>
        <w:t xml:space="preserve">at </w:t>
      </w:r>
      <w:r w:rsidRPr="00390373">
        <w:rPr>
          <w:rFonts w:ascii="Arial" w:hAnsi="Arial" w:cs="Arial"/>
          <w:lang w:val="en-CA"/>
        </w:rPr>
        <w:t>the top left corner of the screen</w:t>
      </w:r>
      <w:r w:rsidR="00D84F96">
        <w:rPr>
          <w:rFonts w:ascii="Arial" w:hAnsi="Arial" w:cs="Arial"/>
          <w:lang w:val="en-CA"/>
        </w:rPr>
        <w:t>.</w:t>
      </w:r>
    </w:p>
    <w:p w14:paraId="39299BFF" w14:textId="597B1155" w:rsidR="00132D8E" w:rsidRPr="00390373" w:rsidRDefault="00132D8E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>Tap on Mode</w:t>
      </w:r>
      <w:r w:rsidR="00D84F96">
        <w:rPr>
          <w:rFonts w:ascii="Arial" w:hAnsi="Arial" w:cs="Arial"/>
          <w:lang w:val="en-CA"/>
        </w:rPr>
        <w:t>.</w:t>
      </w:r>
    </w:p>
    <w:p w14:paraId="0C5254B1" w14:textId="42C6A37F" w:rsidR="00132D8E" w:rsidRPr="00390373" w:rsidRDefault="00132D8E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>Select Graphing</w:t>
      </w:r>
      <w:r w:rsidR="00D84F96">
        <w:rPr>
          <w:rFonts w:ascii="Arial" w:hAnsi="Arial" w:cs="Arial"/>
          <w:lang w:val="en-CA"/>
        </w:rPr>
        <w:t>.</w:t>
      </w:r>
    </w:p>
    <w:p w14:paraId="4D87AF9D" w14:textId="6F87AB61" w:rsidR="00132D8E" w:rsidRPr="00390373" w:rsidRDefault="00132D8E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Go back to the </w:t>
      </w:r>
      <w:r>
        <w:rPr>
          <w:rFonts w:ascii="Arial" w:hAnsi="Arial" w:cs="Arial"/>
          <w:lang w:val="en-CA"/>
        </w:rPr>
        <w:t>C</w:t>
      </w:r>
      <w:r w:rsidRPr="00390373">
        <w:rPr>
          <w:rFonts w:ascii="Arial" w:hAnsi="Arial" w:cs="Arial"/>
          <w:lang w:val="en-CA"/>
        </w:rPr>
        <w:t>alculator</w:t>
      </w:r>
      <w:r w:rsidR="00D84F96">
        <w:rPr>
          <w:rFonts w:ascii="Arial" w:hAnsi="Arial" w:cs="Arial"/>
          <w:lang w:val="en-CA"/>
        </w:rPr>
        <w:t>.</w:t>
      </w:r>
    </w:p>
    <w:p w14:paraId="69690568" w14:textId="6154CDAF" w:rsidR="00132D8E" w:rsidRPr="00390373" w:rsidRDefault="00132D8E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Create a </w:t>
      </w:r>
      <w:r w:rsidR="005B5FA2">
        <w:rPr>
          <w:rFonts w:ascii="Arial" w:hAnsi="Arial" w:cs="Arial"/>
          <w:lang w:val="en-CA"/>
        </w:rPr>
        <w:t>g</w:t>
      </w:r>
      <w:r w:rsidRPr="00390373">
        <w:rPr>
          <w:rFonts w:ascii="Arial" w:hAnsi="Arial" w:cs="Arial"/>
          <w:lang w:val="en-CA"/>
        </w:rPr>
        <w:t>raph</w:t>
      </w:r>
      <w:r w:rsidR="00D92E15">
        <w:rPr>
          <w:rFonts w:ascii="Arial" w:hAnsi="Arial" w:cs="Arial"/>
          <w:lang w:val="en-CA"/>
        </w:rPr>
        <w:t xml:space="preserve"> with the Calculator</w:t>
      </w:r>
      <w:r w:rsidR="00D84F96">
        <w:rPr>
          <w:rFonts w:ascii="Arial" w:hAnsi="Arial" w:cs="Arial"/>
          <w:lang w:val="en-CA"/>
        </w:rPr>
        <w:t>.</w:t>
      </w:r>
    </w:p>
    <w:p w14:paraId="7D014BC8" w14:textId="0D638A52" w:rsidR="00132D8E" w:rsidRDefault="00132D8E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Tap the </w:t>
      </w:r>
      <w:r>
        <w:rPr>
          <w:rFonts w:ascii="Arial" w:hAnsi="Arial" w:cs="Arial"/>
          <w:lang w:val="en-CA"/>
        </w:rPr>
        <w:t>C</w:t>
      </w:r>
      <w:r w:rsidRPr="00390373">
        <w:rPr>
          <w:rFonts w:ascii="Arial" w:hAnsi="Arial" w:cs="Arial"/>
          <w:lang w:val="en-CA"/>
        </w:rPr>
        <w:t xml:space="preserve">apture button on the </w:t>
      </w:r>
      <w:r w:rsidR="00D92E15">
        <w:rPr>
          <w:rFonts w:ascii="Arial" w:hAnsi="Arial" w:cs="Arial"/>
          <w:lang w:val="en-CA"/>
        </w:rPr>
        <w:t>B</w:t>
      </w:r>
      <w:r w:rsidRPr="00390373">
        <w:rPr>
          <w:rFonts w:ascii="Arial" w:hAnsi="Arial" w:cs="Arial"/>
          <w:lang w:val="en-CA"/>
        </w:rPr>
        <w:t xml:space="preserve">utton </w:t>
      </w:r>
      <w:r w:rsidR="00D92E15">
        <w:rPr>
          <w:rFonts w:ascii="Arial" w:hAnsi="Arial" w:cs="Arial"/>
          <w:lang w:val="en-CA"/>
        </w:rPr>
        <w:t>B</w:t>
      </w:r>
      <w:r w:rsidRPr="00390373">
        <w:rPr>
          <w:rFonts w:ascii="Arial" w:hAnsi="Arial" w:cs="Arial"/>
          <w:lang w:val="en-CA"/>
        </w:rPr>
        <w:t>anner</w:t>
      </w:r>
      <w:r>
        <w:rPr>
          <w:rFonts w:ascii="Arial" w:hAnsi="Arial" w:cs="Arial"/>
          <w:lang w:val="en-CA"/>
        </w:rPr>
        <w:t>. T</w:t>
      </w:r>
      <w:r w:rsidRPr="00390373">
        <w:rPr>
          <w:rFonts w:ascii="Arial" w:hAnsi="Arial" w:cs="Arial"/>
          <w:lang w:val="en-CA"/>
        </w:rPr>
        <w:t xml:space="preserve">he capture will be stored automatically in the Gallery under the </w:t>
      </w:r>
      <w:r w:rsidR="005B5FA2">
        <w:rPr>
          <w:rFonts w:ascii="Arial" w:hAnsi="Arial" w:cs="Arial"/>
          <w:lang w:val="en-CA"/>
        </w:rPr>
        <w:t>S</w:t>
      </w:r>
      <w:r w:rsidRPr="00390373">
        <w:rPr>
          <w:rFonts w:ascii="Arial" w:hAnsi="Arial" w:cs="Arial"/>
          <w:lang w:val="en-CA"/>
        </w:rPr>
        <w:t>creenshot category</w:t>
      </w:r>
      <w:r w:rsidR="00D84F96">
        <w:rPr>
          <w:rFonts w:ascii="Arial" w:hAnsi="Arial" w:cs="Arial"/>
          <w:lang w:val="en-CA"/>
        </w:rPr>
        <w:t>.</w:t>
      </w:r>
    </w:p>
    <w:p w14:paraId="69EFC9E6" w14:textId="2F215964" w:rsidR="00EE4C84" w:rsidRDefault="00EE4C84" w:rsidP="00EE4C84">
      <w:pPr>
        <w:jc w:val="both"/>
        <w:rPr>
          <w:rFonts w:ascii="Arial" w:hAnsi="Arial" w:cs="Arial"/>
          <w:lang w:val="en-CA"/>
        </w:rPr>
      </w:pPr>
    </w:p>
    <w:p w14:paraId="2D6F2D31" w14:textId="7C85C69C" w:rsidR="00EE4C84" w:rsidRPr="00390373" w:rsidRDefault="00EE4C84" w:rsidP="00EE4C84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Watch our new </w:t>
      </w:r>
      <w:hyperlink r:id="rId8" w:tooltip="A link to view the Graphing Calculator video." w:history="1">
        <w:r w:rsidRPr="00EE4C84">
          <w:rPr>
            <w:rStyle w:val="Lienhypertexte"/>
            <w:rFonts w:ascii="Arial" w:hAnsi="Arial" w:cs="Arial"/>
            <w:lang w:val="en-CA"/>
          </w:rPr>
          <w:t>Graphing Calculator video</w:t>
        </w:r>
      </w:hyperlink>
      <w:r>
        <w:rPr>
          <w:rFonts w:ascii="Arial" w:hAnsi="Arial" w:cs="Arial"/>
          <w:lang w:val="en-CA"/>
        </w:rPr>
        <w:t>.</w:t>
      </w:r>
    </w:p>
    <w:p w14:paraId="75AEECDC" w14:textId="77777777" w:rsidR="00132D8E" w:rsidRPr="008178DC" w:rsidRDefault="00132D8E" w:rsidP="00482EEC">
      <w:pPr>
        <w:jc w:val="both"/>
        <w:rPr>
          <w:rFonts w:ascii="Arial" w:hAnsi="Arial" w:cs="Arial"/>
          <w:lang w:val="en-CA"/>
        </w:rPr>
      </w:pPr>
    </w:p>
    <w:p w14:paraId="53F177D6" w14:textId="1C962204" w:rsidR="00996CB7" w:rsidRPr="008352B1" w:rsidRDefault="008178DC" w:rsidP="00482EEC">
      <w:pPr>
        <w:pStyle w:val="Titre2"/>
        <w:numPr>
          <w:ilvl w:val="0"/>
          <w:numId w:val="0"/>
        </w:numPr>
        <w:spacing w:before="0" w:after="0"/>
        <w:jc w:val="both"/>
        <w:rPr>
          <w:rStyle w:val="lev"/>
          <w:b/>
          <w:bCs/>
          <w:i w:val="0"/>
          <w:iCs w:val="0"/>
          <w:color w:val="F58026"/>
          <w:lang w:val="en-US"/>
        </w:rPr>
      </w:pPr>
      <w:r>
        <w:rPr>
          <w:rStyle w:val="lev"/>
          <w:b/>
          <w:bCs/>
          <w:i w:val="0"/>
          <w:iCs w:val="0"/>
          <w:color w:val="F58026"/>
          <w:lang w:val="en-US"/>
        </w:rPr>
        <w:t>A</w:t>
      </w:r>
      <w:r w:rsidR="00390373" w:rsidRPr="008352B1">
        <w:rPr>
          <w:rStyle w:val="lev"/>
          <w:b/>
          <w:bCs/>
          <w:i w:val="0"/>
          <w:iCs w:val="0"/>
          <w:color w:val="F58026"/>
          <w:lang w:val="en-US"/>
        </w:rPr>
        <w:t>ppend a function graph to a document</w:t>
      </w:r>
      <w:r w:rsidR="00996CB7" w:rsidRPr="008352B1">
        <w:rPr>
          <w:rStyle w:val="lev"/>
          <w:b/>
          <w:bCs/>
          <w:i w:val="0"/>
          <w:iCs w:val="0"/>
          <w:color w:val="F58026"/>
          <w:lang w:val="en-US"/>
        </w:rPr>
        <w:t>:</w:t>
      </w:r>
    </w:p>
    <w:p w14:paraId="1B801709" w14:textId="1A135ABC" w:rsidR="00996CB7" w:rsidRPr="00390373" w:rsidRDefault="00980913" w:rsidP="00482EEC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Graphs created with the Calculator can also be appended to existing documents. </w:t>
      </w:r>
      <w:r w:rsidR="008352B1">
        <w:rPr>
          <w:rFonts w:ascii="Arial" w:hAnsi="Arial" w:cs="Arial"/>
          <w:lang w:val="en-CA"/>
        </w:rPr>
        <w:t xml:space="preserve">How do I use the new </w:t>
      </w:r>
      <w:r w:rsidR="005B5FA2">
        <w:rPr>
          <w:rFonts w:ascii="Arial" w:hAnsi="Arial" w:cs="Arial"/>
          <w:lang w:val="en-CA"/>
        </w:rPr>
        <w:t>Append G</w:t>
      </w:r>
      <w:r w:rsidR="008352B1">
        <w:rPr>
          <w:rFonts w:ascii="Arial" w:hAnsi="Arial" w:cs="Arial"/>
          <w:lang w:val="en-CA"/>
        </w:rPr>
        <w:t xml:space="preserve">raph function? </w:t>
      </w:r>
    </w:p>
    <w:p w14:paraId="1C0081AC" w14:textId="6A2A0A1A" w:rsidR="00996CB7" w:rsidRPr="00390373" w:rsidRDefault="00996CB7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Go to </w:t>
      </w:r>
      <w:r w:rsidR="00D43FC7">
        <w:rPr>
          <w:rFonts w:ascii="Arial" w:hAnsi="Arial" w:cs="Arial"/>
          <w:lang w:val="en-CA"/>
        </w:rPr>
        <w:t xml:space="preserve">the </w:t>
      </w:r>
      <w:r w:rsidRPr="00390373">
        <w:rPr>
          <w:rFonts w:ascii="Arial" w:hAnsi="Arial" w:cs="Arial"/>
          <w:lang w:val="en-CA"/>
        </w:rPr>
        <w:t>Prodigi Gallery app</w:t>
      </w:r>
      <w:r w:rsidR="005B5FA2">
        <w:rPr>
          <w:rFonts w:ascii="Arial" w:hAnsi="Arial" w:cs="Arial"/>
          <w:lang w:val="en-CA"/>
        </w:rPr>
        <w:t>lication</w:t>
      </w:r>
      <w:r w:rsidR="00D231FD">
        <w:rPr>
          <w:rFonts w:ascii="Arial" w:hAnsi="Arial" w:cs="Arial"/>
          <w:lang w:val="en-CA"/>
        </w:rPr>
        <w:t>.</w:t>
      </w:r>
    </w:p>
    <w:p w14:paraId="5A7B6F4F" w14:textId="30027AB4" w:rsidR="00996CB7" w:rsidRPr="00390373" w:rsidRDefault="00996CB7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Create or </w:t>
      </w:r>
      <w:r w:rsidR="005B5FA2">
        <w:rPr>
          <w:rFonts w:ascii="Arial" w:hAnsi="Arial" w:cs="Arial"/>
          <w:lang w:val="en-CA"/>
        </w:rPr>
        <w:t xml:space="preserve">open an existing </w:t>
      </w:r>
      <w:r w:rsidRPr="00390373">
        <w:rPr>
          <w:rFonts w:ascii="Arial" w:hAnsi="Arial" w:cs="Arial"/>
          <w:lang w:val="en-CA"/>
        </w:rPr>
        <w:t>document</w:t>
      </w:r>
      <w:r w:rsidR="00D231FD">
        <w:rPr>
          <w:rFonts w:ascii="Arial" w:hAnsi="Arial" w:cs="Arial"/>
          <w:lang w:val="en-CA"/>
        </w:rPr>
        <w:t>.</w:t>
      </w:r>
    </w:p>
    <w:p w14:paraId="4C6A2302" w14:textId="63BBA053" w:rsidR="00996CB7" w:rsidRPr="00390373" w:rsidRDefault="00996CB7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Tap on the </w:t>
      </w:r>
      <w:r w:rsidR="00132D8E">
        <w:rPr>
          <w:rFonts w:ascii="Arial" w:hAnsi="Arial" w:cs="Arial"/>
          <w:lang w:val="en-CA"/>
        </w:rPr>
        <w:t>S</w:t>
      </w:r>
      <w:r w:rsidRPr="00390373">
        <w:rPr>
          <w:rFonts w:ascii="Arial" w:hAnsi="Arial" w:cs="Arial"/>
          <w:lang w:val="en-CA"/>
        </w:rPr>
        <w:t xml:space="preserve">ettings </w:t>
      </w:r>
      <w:r w:rsidR="00D43FC7">
        <w:rPr>
          <w:rFonts w:ascii="Arial" w:hAnsi="Arial" w:cs="Arial"/>
          <w:lang w:val="en-CA"/>
        </w:rPr>
        <w:t>i</w:t>
      </w:r>
      <w:r w:rsidRPr="00390373">
        <w:rPr>
          <w:rFonts w:ascii="Arial" w:hAnsi="Arial" w:cs="Arial"/>
          <w:lang w:val="en-CA"/>
        </w:rPr>
        <w:t xml:space="preserve">con </w:t>
      </w:r>
      <w:r w:rsidR="005B5FA2">
        <w:rPr>
          <w:rFonts w:ascii="Arial" w:hAnsi="Arial" w:cs="Arial"/>
          <w:lang w:val="en-CA"/>
        </w:rPr>
        <w:t>at</w:t>
      </w:r>
      <w:r w:rsidRPr="00390373">
        <w:rPr>
          <w:rFonts w:ascii="Arial" w:hAnsi="Arial" w:cs="Arial"/>
          <w:lang w:val="en-CA"/>
        </w:rPr>
        <w:t xml:space="preserve"> the top right corner of the screen</w:t>
      </w:r>
      <w:r w:rsidR="00D231FD">
        <w:rPr>
          <w:rFonts w:ascii="Arial" w:hAnsi="Arial" w:cs="Arial"/>
          <w:lang w:val="en-CA"/>
        </w:rPr>
        <w:t>.</w:t>
      </w:r>
    </w:p>
    <w:p w14:paraId="1ECDE07D" w14:textId="69D288EB" w:rsidR="00996CB7" w:rsidRPr="00390373" w:rsidRDefault="00996CB7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>Tap on the Append option</w:t>
      </w:r>
      <w:r w:rsidR="00D231FD">
        <w:rPr>
          <w:rFonts w:ascii="Arial" w:hAnsi="Arial" w:cs="Arial"/>
          <w:lang w:val="en-CA"/>
        </w:rPr>
        <w:t>.</w:t>
      </w:r>
    </w:p>
    <w:p w14:paraId="43E616E1" w14:textId="4CDB9AC7" w:rsidR="00996CB7" w:rsidRPr="00390373" w:rsidRDefault="00996CB7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>Tap on New Function Graph</w:t>
      </w:r>
      <w:r w:rsidR="00D231FD">
        <w:rPr>
          <w:rFonts w:ascii="Arial" w:hAnsi="Arial" w:cs="Arial"/>
          <w:lang w:val="en-CA"/>
        </w:rPr>
        <w:t>.</w:t>
      </w:r>
    </w:p>
    <w:p w14:paraId="331634E8" w14:textId="704DCE74" w:rsidR="00177EE0" w:rsidRDefault="00996CB7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lastRenderedPageBreak/>
        <w:t xml:space="preserve">Create the graph and tap on the save icon </w:t>
      </w:r>
      <w:r w:rsidR="005B5FA2">
        <w:rPr>
          <w:rFonts w:ascii="Arial" w:hAnsi="Arial" w:cs="Arial"/>
          <w:lang w:val="en-CA"/>
        </w:rPr>
        <w:t>in</w:t>
      </w:r>
      <w:r w:rsidRPr="00390373">
        <w:rPr>
          <w:rFonts w:ascii="Arial" w:hAnsi="Arial" w:cs="Arial"/>
          <w:lang w:val="en-CA"/>
        </w:rPr>
        <w:t xml:space="preserve"> the </w:t>
      </w:r>
      <w:r w:rsidR="005B5FA2">
        <w:rPr>
          <w:rFonts w:ascii="Arial" w:hAnsi="Arial" w:cs="Arial"/>
          <w:lang w:val="en-CA"/>
        </w:rPr>
        <w:t>B</w:t>
      </w:r>
      <w:r w:rsidRPr="00390373">
        <w:rPr>
          <w:rFonts w:ascii="Arial" w:hAnsi="Arial" w:cs="Arial"/>
          <w:lang w:val="en-CA"/>
        </w:rPr>
        <w:t xml:space="preserve">utton </w:t>
      </w:r>
      <w:r w:rsidR="005B5FA2">
        <w:rPr>
          <w:rFonts w:ascii="Arial" w:hAnsi="Arial" w:cs="Arial"/>
          <w:lang w:val="en-CA"/>
        </w:rPr>
        <w:t>B</w:t>
      </w:r>
      <w:r w:rsidRPr="00390373">
        <w:rPr>
          <w:rFonts w:ascii="Arial" w:hAnsi="Arial" w:cs="Arial"/>
          <w:lang w:val="en-CA"/>
        </w:rPr>
        <w:t>anner this will append the graph to the end of the document</w:t>
      </w:r>
      <w:r w:rsidR="00D84F96">
        <w:rPr>
          <w:rFonts w:ascii="Arial" w:hAnsi="Arial" w:cs="Arial"/>
          <w:lang w:val="en-CA"/>
        </w:rPr>
        <w:t>.</w:t>
      </w:r>
    </w:p>
    <w:p w14:paraId="763B9954" w14:textId="12A8F886" w:rsidR="00EE4C84" w:rsidRDefault="00EE4C84" w:rsidP="00EE4C84">
      <w:pPr>
        <w:jc w:val="both"/>
        <w:rPr>
          <w:rFonts w:ascii="Arial" w:hAnsi="Arial" w:cs="Arial"/>
          <w:lang w:val="en-CA"/>
        </w:rPr>
      </w:pPr>
    </w:p>
    <w:p w14:paraId="7752D882" w14:textId="2BE03F7F" w:rsidR="00EE4C84" w:rsidRDefault="00EE4C84" w:rsidP="00EE4C84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Watch a </w:t>
      </w:r>
      <w:hyperlink r:id="rId9" w:tooltip="A link to the insert and append graph video." w:history="1">
        <w:r w:rsidRPr="00EE4C84">
          <w:rPr>
            <w:rStyle w:val="Lienhypertexte"/>
            <w:rFonts w:ascii="Arial" w:hAnsi="Arial" w:cs="Arial"/>
            <w:lang w:val="en-CA"/>
          </w:rPr>
          <w:t>video to learn how to insert and append graphs</w:t>
        </w:r>
      </w:hyperlink>
      <w:r>
        <w:rPr>
          <w:rFonts w:ascii="Arial" w:hAnsi="Arial" w:cs="Arial"/>
          <w:lang w:val="en-CA"/>
        </w:rPr>
        <w:t xml:space="preserve"> to documents.</w:t>
      </w:r>
    </w:p>
    <w:p w14:paraId="528AFB7F" w14:textId="77777777" w:rsidR="00EE4C84" w:rsidRPr="008352B1" w:rsidRDefault="00EE4C84" w:rsidP="00EE4C84">
      <w:pPr>
        <w:jc w:val="both"/>
        <w:rPr>
          <w:rFonts w:ascii="Arial" w:hAnsi="Arial" w:cs="Arial"/>
          <w:lang w:val="en-CA"/>
        </w:rPr>
      </w:pPr>
    </w:p>
    <w:bookmarkEnd w:id="0"/>
    <w:p w14:paraId="368D6A22" w14:textId="7973C5AF" w:rsidR="00177EE0" w:rsidRPr="008352B1" w:rsidRDefault="008352B1" w:rsidP="00482EEC">
      <w:pPr>
        <w:pStyle w:val="Titre2"/>
        <w:numPr>
          <w:ilvl w:val="0"/>
          <w:numId w:val="0"/>
        </w:numPr>
        <w:spacing w:before="0" w:after="0"/>
        <w:jc w:val="both"/>
        <w:rPr>
          <w:rStyle w:val="lev"/>
          <w:b/>
          <w:bCs/>
          <w:i w:val="0"/>
          <w:iCs w:val="0"/>
          <w:color w:val="F58026"/>
          <w:lang w:val="en-US"/>
        </w:rPr>
      </w:pPr>
      <w:r>
        <w:rPr>
          <w:rStyle w:val="lev"/>
          <w:b/>
          <w:bCs/>
          <w:i w:val="0"/>
          <w:iCs w:val="0"/>
          <w:color w:val="F58026"/>
          <w:lang w:val="en-US"/>
        </w:rPr>
        <w:t>S</w:t>
      </w:r>
      <w:r w:rsidR="00390373" w:rsidRPr="008352B1">
        <w:rPr>
          <w:rStyle w:val="lev"/>
          <w:b/>
          <w:bCs/>
          <w:i w:val="0"/>
          <w:iCs w:val="0"/>
          <w:color w:val="F58026"/>
          <w:lang w:val="en-US"/>
        </w:rPr>
        <w:t>ave screenshots to the gallery</w:t>
      </w:r>
      <w:r w:rsidR="00D43FC7">
        <w:rPr>
          <w:rStyle w:val="lev"/>
          <w:b/>
          <w:bCs/>
          <w:i w:val="0"/>
          <w:iCs w:val="0"/>
          <w:color w:val="F58026"/>
          <w:lang w:val="en-US"/>
        </w:rPr>
        <w:t xml:space="preserve"> </w:t>
      </w:r>
      <w:r w:rsidR="00D43FC7" w:rsidRPr="008178DC">
        <w:rPr>
          <w:rStyle w:val="lev"/>
          <w:b/>
          <w:bCs/>
          <w:i w:val="0"/>
          <w:iCs w:val="0"/>
          <w:color w:val="F58026"/>
          <w:lang w:val="en-US"/>
        </w:rPr>
        <w:t>application</w:t>
      </w:r>
      <w:r w:rsidR="00177EE0" w:rsidRPr="008178DC">
        <w:rPr>
          <w:rStyle w:val="lev"/>
          <w:b/>
          <w:bCs/>
          <w:i w:val="0"/>
          <w:iCs w:val="0"/>
          <w:color w:val="F58026"/>
          <w:lang w:val="en-US"/>
        </w:rPr>
        <w:t>:</w:t>
      </w:r>
    </w:p>
    <w:p w14:paraId="3897E00A" w14:textId="77777777" w:rsidR="00EE4C84" w:rsidRDefault="00D92E15" w:rsidP="00482EEC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</w:t>
      </w:r>
      <w:r w:rsidR="00177EE0" w:rsidRPr="00390373">
        <w:rPr>
          <w:rFonts w:ascii="Arial" w:hAnsi="Arial" w:cs="Arial"/>
          <w:lang w:val="en-CA"/>
        </w:rPr>
        <w:t>creenshot</w:t>
      </w:r>
      <w:r>
        <w:rPr>
          <w:rFonts w:ascii="Arial" w:hAnsi="Arial" w:cs="Arial"/>
          <w:lang w:val="en-CA"/>
        </w:rPr>
        <w:t>s can now be taken</w:t>
      </w:r>
      <w:r w:rsidR="00177EE0" w:rsidRPr="00390373">
        <w:rPr>
          <w:rFonts w:ascii="Arial" w:hAnsi="Arial" w:cs="Arial"/>
          <w:lang w:val="en-CA"/>
        </w:rPr>
        <w:t xml:space="preserve"> on </w:t>
      </w:r>
      <w:r w:rsidR="00980913">
        <w:rPr>
          <w:rFonts w:ascii="Arial" w:hAnsi="Arial" w:cs="Arial"/>
          <w:lang w:val="en-CA"/>
        </w:rPr>
        <w:t>Connect 12 or Reveal 16i</w:t>
      </w:r>
      <w:r w:rsidR="00177EE0" w:rsidRPr="00390373">
        <w:rPr>
          <w:rFonts w:ascii="Arial" w:hAnsi="Arial" w:cs="Arial"/>
          <w:lang w:val="en-CA"/>
        </w:rPr>
        <w:t xml:space="preserve"> using </w:t>
      </w:r>
      <w:r w:rsidR="00132D8E">
        <w:rPr>
          <w:rFonts w:ascii="Arial" w:hAnsi="Arial" w:cs="Arial"/>
          <w:lang w:val="en-CA"/>
        </w:rPr>
        <w:t>thes</w:t>
      </w:r>
      <w:r w:rsidR="005B5FA2">
        <w:rPr>
          <w:rFonts w:ascii="Arial" w:hAnsi="Arial" w:cs="Arial"/>
          <w:lang w:val="en-CA"/>
        </w:rPr>
        <w:t>e</w:t>
      </w:r>
      <w:r w:rsidR="00177EE0" w:rsidRPr="00390373">
        <w:rPr>
          <w:rFonts w:ascii="Arial" w:hAnsi="Arial" w:cs="Arial"/>
          <w:lang w:val="en-CA"/>
        </w:rPr>
        <w:t xml:space="preserve"> method</w:t>
      </w:r>
      <w:r w:rsidR="00D43FC7">
        <w:rPr>
          <w:rFonts w:ascii="Arial" w:hAnsi="Arial" w:cs="Arial"/>
          <w:lang w:val="en-CA"/>
        </w:rPr>
        <w:t>s</w:t>
      </w:r>
      <w:r w:rsidR="00177EE0" w:rsidRPr="00390373">
        <w:rPr>
          <w:rFonts w:ascii="Arial" w:hAnsi="Arial" w:cs="Arial"/>
          <w:lang w:val="en-CA"/>
        </w:rPr>
        <w:t>: button shortcut (</w:t>
      </w:r>
      <w:r w:rsidR="00D43FC7">
        <w:rPr>
          <w:rFonts w:ascii="Arial" w:hAnsi="Arial" w:cs="Arial"/>
          <w:lang w:val="en-CA"/>
        </w:rPr>
        <w:t>v</w:t>
      </w:r>
      <w:r w:rsidR="00177EE0" w:rsidRPr="00390373">
        <w:rPr>
          <w:rFonts w:ascii="Arial" w:hAnsi="Arial" w:cs="Arial"/>
          <w:lang w:val="en-CA"/>
        </w:rPr>
        <w:t xml:space="preserve">olume down + power) or virtual button on </w:t>
      </w:r>
      <w:r w:rsidR="005B5FA2">
        <w:rPr>
          <w:rFonts w:ascii="Arial" w:hAnsi="Arial" w:cs="Arial"/>
          <w:lang w:val="en-CA"/>
        </w:rPr>
        <w:t xml:space="preserve">the </w:t>
      </w:r>
      <w:r w:rsidR="00177EE0" w:rsidRPr="00390373">
        <w:rPr>
          <w:rFonts w:ascii="Arial" w:hAnsi="Arial" w:cs="Arial"/>
          <w:lang w:val="en-CA"/>
        </w:rPr>
        <w:t>Android banner.</w:t>
      </w:r>
      <w:r w:rsidR="00D43FC7">
        <w:rPr>
          <w:rFonts w:ascii="Arial" w:hAnsi="Arial" w:cs="Arial"/>
          <w:lang w:val="en-CA"/>
        </w:rPr>
        <w:t xml:space="preserve"> </w:t>
      </w:r>
      <w:r w:rsidR="00177EE0" w:rsidRPr="00390373">
        <w:rPr>
          <w:rFonts w:ascii="Arial" w:hAnsi="Arial" w:cs="Arial"/>
          <w:lang w:val="en-CA"/>
        </w:rPr>
        <w:t xml:space="preserve">The screenshot will be saved automatically to the </w:t>
      </w:r>
      <w:r w:rsidR="00132D8E">
        <w:rPr>
          <w:rFonts w:ascii="Arial" w:hAnsi="Arial" w:cs="Arial"/>
          <w:lang w:val="en-CA"/>
        </w:rPr>
        <w:t>S</w:t>
      </w:r>
      <w:r w:rsidR="00177EE0" w:rsidRPr="00390373">
        <w:rPr>
          <w:rFonts w:ascii="Arial" w:hAnsi="Arial" w:cs="Arial"/>
          <w:lang w:val="en-CA"/>
        </w:rPr>
        <w:t>creenshot category</w:t>
      </w:r>
      <w:r w:rsidR="005B5FA2">
        <w:rPr>
          <w:rFonts w:ascii="Arial" w:hAnsi="Arial" w:cs="Arial"/>
          <w:lang w:val="en-CA"/>
        </w:rPr>
        <w:t xml:space="preserve"> in the Gallery.</w:t>
      </w:r>
    </w:p>
    <w:p w14:paraId="3DB1C515" w14:textId="77777777" w:rsidR="00EE4C84" w:rsidRDefault="00EE4C84" w:rsidP="00482EEC">
      <w:pPr>
        <w:jc w:val="both"/>
        <w:rPr>
          <w:rFonts w:ascii="Arial" w:hAnsi="Arial" w:cs="Arial"/>
          <w:lang w:val="en-CA"/>
        </w:rPr>
      </w:pPr>
    </w:p>
    <w:p w14:paraId="31A9C4B1" w14:textId="772974DA" w:rsidR="00177EE0" w:rsidRPr="00390373" w:rsidRDefault="00EE4C84" w:rsidP="00482EEC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View our </w:t>
      </w:r>
      <w:hyperlink r:id="rId10" w:tooltip="A link to learn how to make screen shots." w:history="1">
        <w:r w:rsidRPr="00EE4C84">
          <w:rPr>
            <w:rStyle w:val="Lienhypertexte"/>
            <w:rFonts w:ascii="Arial" w:hAnsi="Arial" w:cs="Arial"/>
            <w:lang w:val="en-CA"/>
          </w:rPr>
          <w:t>video on how to take screen shots</w:t>
        </w:r>
      </w:hyperlink>
      <w:r>
        <w:rPr>
          <w:rFonts w:ascii="Arial" w:hAnsi="Arial" w:cs="Arial"/>
          <w:lang w:val="en-CA"/>
        </w:rPr>
        <w:t>.</w:t>
      </w:r>
    </w:p>
    <w:p w14:paraId="71714D1A" w14:textId="7DD95A45" w:rsidR="00996CB7" w:rsidRPr="00390373" w:rsidRDefault="00996CB7" w:rsidP="00482EEC">
      <w:pPr>
        <w:pStyle w:val="Titre2"/>
        <w:numPr>
          <w:ilvl w:val="0"/>
          <w:numId w:val="0"/>
        </w:numPr>
        <w:spacing w:before="0" w:after="0"/>
        <w:jc w:val="both"/>
        <w:rPr>
          <w:lang w:val="en-CA"/>
        </w:rPr>
      </w:pPr>
    </w:p>
    <w:p w14:paraId="32F31C35" w14:textId="7296833A" w:rsidR="00541E93" w:rsidRPr="008352B1" w:rsidRDefault="00390373" w:rsidP="00482EEC">
      <w:pPr>
        <w:pStyle w:val="Titre2"/>
        <w:numPr>
          <w:ilvl w:val="0"/>
          <w:numId w:val="0"/>
        </w:numPr>
        <w:spacing w:before="0" w:after="0"/>
        <w:jc w:val="both"/>
        <w:rPr>
          <w:rStyle w:val="lev"/>
          <w:b/>
          <w:i w:val="0"/>
          <w:iCs w:val="0"/>
          <w:color w:val="F58026"/>
          <w:lang w:val="en-US"/>
        </w:rPr>
      </w:pPr>
      <w:r w:rsidRPr="008352B1">
        <w:rPr>
          <w:rStyle w:val="lev"/>
          <w:b/>
          <w:i w:val="0"/>
          <w:iCs w:val="0"/>
          <w:color w:val="F58026"/>
          <w:lang w:val="en-US"/>
        </w:rPr>
        <w:t>New blue light filter</w:t>
      </w:r>
    </w:p>
    <w:p w14:paraId="0B511634" w14:textId="5945591C" w:rsidR="00D43FC7" w:rsidRDefault="00390373" w:rsidP="00482EEC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There are now </w:t>
      </w:r>
      <w:r w:rsidR="00177EE0" w:rsidRPr="00390373">
        <w:rPr>
          <w:rFonts w:ascii="Arial" w:hAnsi="Arial" w:cs="Arial"/>
          <w:lang w:val="en-CA"/>
        </w:rPr>
        <w:t xml:space="preserve">4 levels of </w:t>
      </w:r>
      <w:r w:rsidR="005B5FA2">
        <w:rPr>
          <w:rFonts w:ascii="Arial" w:hAnsi="Arial" w:cs="Arial"/>
          <w:lang w:val="en-CA"/>
        </w:rPr>
        <w:t>Blue</w:t>
      </w:r>
      <w:r w:rsidR="00177EE0" w:rsidRPr="00390373">
        <w:rPr>
          <w:rFonts w:ascii="Arial" w:hAnsi="Arial" w:cs="Arial"/>
          <w:lang w:val="en-CA"/>
        </w:rPr>
        <w:t xml:space="preserve"> </w:t>
      </w:r>
      <w:r w:rsidR="005B5FA2">
        <w:rPr>
          <w:rFonts w:ascii="Arial" w:hAnsi="Arial" w:cs="Arial"/>
          <w:lang w:val="en-CA"/>
        </w:rPr>
        <w:t>L</w:t>
      </w:r>
      <w:r w:rsidR="00177EE0" w:rsidRPr="00390373">
        <w:rPr>
          <w:rFonts w:ascii="Arial" w:hAnsi="Arial" w:cs="Arial"/>
          <w:lang w:val="en-CA"/>
        </w:rPr>
        <w:t xml:space="preserve">ight </w:t>
      </w:r>
      <w:r w:rsidR="005B5FA2">
        <w:rPr>
          <w:rFonts w:ascii="Arial" w:hAnsi="Arial" w:cs="Arial"/>
          <w:lang w:val="en-CA"/>
        </w:rPr>
        <w:t>F</w:t>
      </w:r>
      <w:r w:rsidR="00177EE0" w:rsidRPr="00390373">
        <w:rPr>
          <w:rFonts w:ascii="Arial" w:hAnsi="Arial" w:cs="Arial"/>
          <w:lang w:val="en-CA"/>
        </w:rPr>
        <w:t>ilters in Prodigi</w:t>
      </w:r>
      <w:r>
        <w:rPr>
          <w:rFonts w:ascii="Arial" w:hAnsi="Arial" w:cs="Arial"/>
          <w:lang w:val="en-CA"/>
        </w:rPr>
        <w:t xml:space="preserve">. </w:t>
      </w:r>
      <w:r w:rsidR="00177EE0" w:rsidRPr="00390373">
        <w:rPr>
          <w:rFonts w:ascii="Arial" w:hAnsi="Arial" w:cs="Arial"/>
          <w:lang w:val="en-CA"/>
        </w:rPr>
        <w:t xml:space="preserve">When activated the filter is available </w:t>
      </w:r>
      <w:r w:rsidR="005B5FA2">
        <w:rPr>
          <w:rFonts w:ascii="Arial" w:hAnsi="Arial" w:cs="Arial"/>
          <w:lang w:val="en-CA"/>
        </w:rPr>
        <w:t xml:space="preserve">in both </w:t>
      </w:r>
      <w:r w:rsidR="00177EE0" w:rsidRPr="00390373">
        <w:rPr>
          <w:rFonts w:ascii="Arial" w:hAnsi="Arial" w:cs="Arial"/>
          <w:lang w:val="en-CA"/>
        </w:rPr>
        <w:t xml:space="preserve">Prodigi </w:t>
      </w:r>
      <w:r w:rsidR="005B5FA2">
        <w:rPr>
          <w:rFonts w:ascii="Arial" w:hAnsi="Arial" w:cs="Arial"/>
          <w:lang w:val="en-CA"/>
        </w:rPr>
        <w:t>and Android interface</w:t>
      </w:r>
      <w:r w:rsidR="00980913">
        <w:rPr>
          <w:rFonts w:ascii="Arial" w:hAnsi="Arial" w:cs="Arial"/>
          <w:lang w:val="en-CA"/>
        </w:rPr>
        <w:t xml:space="preserve">s to limit eye </w:t>
      </w:r>
      <w:r w:rsidR="005B5FA2">
        <w:rPr>
          <w:rFonts w:ascii="Arial" w:hAnsi="Arial" w:cs="Arial"/>
          <w:lang w:val="en-CA"/>
        </w:rPr>
        <w:t>s</w:t>
      </w:r>
      <w:r w:rsidR="00980913">
        <w:rPr>
          <w:rFonts w:ascii="Arial" w:hAnsi="Arial" w:cs="Arial"/>
          <w:lang w:val="en-CA"/>
        </w:rPr>
        <w:t>train</w:t>
      </w:r>
      <w:r>
        <w:rPr>
          <w:rFonts w:ascii="Arial" w:hAnsi="Arial" w:cs="Arial"/>
          <w:lang w:val="en-CA"/>
        </w:rPr>
        <w:t>.</w:t>
      </w:r>
      <w:r w:rsidR="005B5FA2">
        <w:rPr>
          <w:rFonts w:ascii="Arial" w:hAnsi="Arial" w:cs="Arial"/>
          <w:lang w:val="en-CA"/>
        </w:rPr>
        <w:t xml:space="preserve"> </w:t>
      </w:r>
      <w:r w:rsidR="00D43FC7">
        <w:rPr>
          <w:rFonts w:ascii="Arial" w:hAnsi="Arial" w:cs="Arial"/>
          <w:lang w:val="en-CA"/>
        </w:rPr>
        <w:t>To</w:t>
      </w:r>
      <w:r w:rsidR="005B5FA2">
        <w:rPr>
          <w:rFonts w:ascii="Arial" w:hAnsi="Arial" w:cs="Arial"/>
          <w:lang w:val="en-CA"/>
        </w:rPr>
        <w:t xml:space="preserve"> u</w:t>
      </w:r>
      <w:r w:rsidR="00D43FC7">
        <w:rPr>
          <w:rFonts w:ascii="Arial" w:hAnsi="Arial" w:cs="Arial"/>
          <w:lang w:val="en-CA"/>
        </w:rPr>
        <w:t>se the new filters:</w:t>
      </w:r>
    </w:p>
    <w:p w14:paraId="6E34183D" w14:textId="0F60195E" w:rsidR="00177EE0" w:rsidRPr="00390373" w:rsidRDefault="00177EE0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Go to </w:t>
      </w:r>
      <w:r w:rsidR="00D43FC7">
        <w:rPr>
          <w:rFonts w:ascii="Arial" w:hAnsi="Arial" w:cs="Arial"/>
          <w:lang w:val="en-CA"/>
        </w:rPr>
        <w:t xml:space="preserve">the </w:t>
      </w:r>
      <w:r w:rsidRPr="00390373">
        <w:rPr>
          <w:rFonts w:ascii="Arial" w:hAnsi="Arial" w:cs="Arial"/>
          <w:lang w:val="en-CA"/>
        </w:rPr>
        <w:t xml:space="preserve">Prodigi </w:t>
      </w:r>
      <w:r w:rsidR="005B5FA2">
        <w:rPr>
          <w:rFonts w:ascii="Arial" w:hAnsi="Arial" w:cs="Arial"/>
          <w:lang w:val="en-CA"/>
        </w:rPr>
        <w:t>S</w:t>
      </w:r>
      <w:r w:rsidRPr="00390373">
        <w:rPr>
          <w:rFonts w:ascii="Arial" w:hAnsi="Arial" w:cs="Arial"/>
          <w:lang w:val="en-CA"/>
        </w:rPr>
        <w:t>ettings app</w:t>
      </w:r>
      <w:r w:rsidR="005B5FA2">
        <w:rPr>
          <w:rFonts w:ascii="Arial" w:hAnsi="Arial" w:cs="Arial"/>
          <w:lang w:val="en-CA"/>
        </w:rPr>
        <w:t>lication</w:t>
      </w:r>
      <w:r w:rsidR="00D84F96">
        <w:rPr>
          <w:rFonts w:ascii="Arial" w:hAnsi="Arial" w:cs="Arial"/>
          <w:lang w:val="en-CA"/>
        </w:rPr>
        <w:t>.</w:t>
      </w:r>
    </w:p>
    <w:p w14:paraId="38E0FE38" w14:textId="4C41B240" w:rsidR="00177EE0" w:rsidRPr="00390373" w:rsidRDefault="00177EE0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Tap on </w:t>
      </w:r>
      <w:r w:rsidR="00D43FC7">
        <w:rPr>
          <w:rFonts w:ascii="Arial" w:hAnsi="Arial" w:cs="Arial"/>
          <w:lang w:val="en-CA"/>
        </w:rPr>
        <w:t xml:space="preserve">the </w:t>
      </w:r>
      <w:r w:rsidR="005B5FA2">
        <w:rPr>
          <w:rFonts w:ascii="Arial" w:hAnsi="Arial" w:cs="Arial"/>
          <w:lang w:val="en-CA"/>
        </w:rPr>
        <w:t>U</w:t>
      </w:r>
      <w:r w:rsidRPr="00390373">
        <w:rPr>
          <w:rFonts w:ascii="Arial" w:hAnsi="Arial" w:cs="Arial"/>
          <w:lang w:val="en-CA"/>
        </w:rPr>
        <w:t xml:space="preserve">ser </w:t>
      </w:r>
      <w:r w:rsidR="005B5FA2">
        <w:rPr>
          <w:rFonts w:ascii="Arial" w:hAnsi="Arial" w:cs="Arial"/>
          <w:lang w:val="en-CA"/>
        </w:rPr>
        <w:t>In</w:t>
      </w:r>
      <w:r w:rsidRPr="00390373">
        <w:rPr>
          <w:rFonts w:ascii="Arial" w:hAnsi="Arial" w:cs="Arial"/>
          <w:lang w:val="en-CA"/>
        </w:rPr>
        <w:t>terface</w:t>
      </w:r>
      <w:r w:rsidR="005B5FA2">
        <w:rPr>
          <w:rFonts w:ascii="Arial" w:hAnsi="Arial" w:cs="Arial"/>
          <w:lang w:val="en-CA"/>
        </w:rPr>
        <w:t xml:space="preserve"> option</w:t>
      </w:r>
      <w:r w:rsidR="00D84F96">
        <w:rPr>
          <w:rFonts w:ascii="Arial" w:hAnsi="Arial" w:cs="Arial"/>
          <w:lang w:val="en-CA"/>
        </w:rPr>
        <w:t>.</w:t>
      </w:r>
    </w:p>
    <w:p w14:paraId="5BE641E5" w14:textId="45C5B1C5" w:rsidR="00177EE0" w:rsidRPr="00390373" w:rsidRDefault="00177EE0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Scroll and </w:t>
      </w:r>
      <w:r w:rsidR="00D43FC7">
        <w:rPr>
          <w:rFonts w:ascii="Arial" w:hAnsi="Arial" w:cs="Arial"/>
          <w:lang w:val="en-CA"/>
        </w:rPr>
        <w:t>t</w:t>
      </w:r>
      <w:r w:rsidRPr="00390373">
        <w:rPr>
          <w:rFonts w:ascii="Arial" w:hAnsi="Arial" w:cs="Arial"/>
          <w:lang w:val="en-CA"/>
        </w:rPr>
        <w:t>ap on Bl</w:t>
      </w:r>
      <w:r w:rsidR="005B5FA2">
        <w:rPr>
          <w:rFonts w:ascii="Arial" w:hAnsi="Arial" w:cs="Arial"/>
          <w:lang w:val="en-CA"/>
        </w:rPr>
        <w:t>ue</w:t>
      </w:r>
      <w:r w:rsidRPr="00390373">
        <w:rPr>
          <w:rFonts w:ascii="Arial" w:hAnsi="Arial" w:cs="Arial"/>
          <w:lang w:val="en-CA"/>
        </w:rPr>
        <w:t xml:space="preserve"> Light Filter</w:t>
      </w:r>
      <w:r w:rsidR="00D84F96">
        <w:rPr>
          <w:rFonts w:ascii="Arial" w:hAnsi="Arial" w:cs="Arial"/>
          <w:lang w:val="en-CA"/>
        </w:rPr>
        <w:t>.</w:t>
      </w:r>
    </w:p>
    <w:p w14:paraId="0D7BB1B1" w14:textId="73F62A67" w:rsidR="00482EEC" w:rsidRDefault="00177EE0" w:rsidP="00DB0CD6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>Choose between Low, Medium, High</w:t>
      </w:r>
      <w:r w:rsidR="00D43FC7">
        <w:rPr>
          <w:rFonts w:ascii="Arial" w:hAnsi="Arial" w:cs="Arial"/>
          <w:lang w:val="en-CA"/>
        </w:rPr>
        <w:t>,</w:t>
      </w:r>
      <w:r w:rsidRPr="00390373">
        <w:rPr>
          <w:rFonts w:ascii="Arial" w:hAnsi="Arial" w:cs="Arial"/>
          <w:lang w:val="en-CA"/>
        </w:rPr>
        <w:t xml:space="preserve"> and Max</w:t>
      </w:r>
      <w:r w:rsidR="00D50682" w:rsidRPr="00390373">
        <w:rPr>
          <w:rFonts w:ascii="Arial" w:hAnsi="Arial" w:cs="Arial"/>
          <w:lang w:val="en-CA"/>
        </w:rPr>
        <w:t xml:space="preserve"> level</w:t>
      </w:r>
      <w:r w:rsidR="00D84F96">
        <w:rPr>
          <w:rFonts w:ascii="Arial" w:hAnsi="Arial" w:cs="Arial"/>
          <w:lang w:val="en-CA"/>
        </w:rPr>
        <w:t>.</w:t>
      </w:r>
    </w:p>
    <w:p w14:paraId="35661A2C" w14:textId="77777777" w:rsidR="00DB0CD6" w:rsidRPr="00DB0CD6" w:rsidRDefault="00DB0CD6" w:rsidP="00DB0CD6">
      <w:pPr>
        <w:jc w:val="both"/>
        <w:rPr>
          <w:rStyle w:val="lev"/>
          <w:rFonts w:ascii="Arial" w:hAnsi="Arial" w:cs="Arial"/>
          <w:b w:val="0"/>
          <w:bCs w:val="0"/>
          <w:lang w:val="en-CA"/>
        </w:rPr>
      </w:pPr>
    </w:p>
    <w:p w14:paraId="1C065958" w14:textId="16C48DAC" w:rsidR="00541E93" w:rsidRPr="008352B1" w:rsidRDefault="00390373" w:rsidP="00482EEC">
      <w:pPr>
        <w:pStyle w:val="Titre2"/>
        <w:numPr>
          <w:ilvl w:val="0"/>
          <w:numId w:val="0"/>
        </w:numPr>
        <w:spacing w:before="0" w:after="0"/>
        <w:jc w:val="both"/>
        <w:rPr>
          <w:rStyle w:val="lev"/>
          <w:b/>
          <w:i w:val="0"/>
          <w:iCs w:val="0"/>
          <w:color w:val="F58026"/>
          <w:lang w:val="en-US"/>
        </w:rPr>
      </w:pPr>
      <w:r w:rsidRPr="008352B1">
        <w:rPr>
          <w:rStyle w:val="lev"/>
          <w:b/>
          <w:i w:val="0"/>
          <w:iCs w:val="0"/>
          <w:color w:val="F58026"/>
          <w:lang w:val="en-US"/>
        </w:rPr>
        <w:t>New exam mode</w:t>
      </w:r>
    </w:p>
    <w:p w14:paraId="46BFA448" w14:textId="4C3477F9" w:rsidR="00D50682" w:rsidRPr="00390373" w:rsidRDefault="00980913" w:rsidP="00482EEC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A tablet can now be locked down</w:t>
      </w:r>
      <w:r w:rsidR="00D50682" w:rsidRPr="00390373">
        <w:rPr>
          <w:rFonts w:ascii="Arial" w:hAnsi="Arial" w:cs="Arial"/>
          <w:lang w:val="en-CA"/>
        </w:rPr>
        <w:t xml:space="preserve"> for </w:t>
      </w:r>
      <w:r w:rsidR="005B5FA2">
        <w:rPr>
          <w:rFonts w:ascii="Arial" w:hAnsi="Arial" w:cs="Arial"/>
          <w:lang w:val="en-CA"/>
        </w:rPr>
        <w:t>a limited time during</w:t>
      </w:r>
      <w:r w:rsidR="00D50682" w:rsidRPr="00390373">
        <w:rPr>
          <w:rFonts w:ascii="Arial" w:hAnsi="Arial" w:cs="Arial"/>
          <w:lang w:val="en-CA"/>
        </w:rPr>
        <w:t xml:space="preserve"> exam session</w:t>
      </w:r>
      <w:r>
        <w:rPr>
          <w:rFonts w:ascii="Arial" w:hAnsi="Arial" w:cs="Arial"/>
          <w:lang w:val="en-CA"/>
        </w:rPr>
        <w:t>s</w:t>
      </w:r>
      <w:r w:rsidR="00390373">
        <w:rPr>
          <w:rFonts w:ascii="Arial" w:hAnsi="Arial" w:cs="Arial"/>
          <w:lang w:val="en-CA"/>
        </w:rPr>
        <w:t xml:space="preserve"> </w:t>
      </w:r>
      <w:r w:rsidR="005B5FA2">
        <w:rPr>
          <w:rFonts w:ascii="Arial" w:hAnsi="Arial" w:cs="Arial"/>
          <w:lang w:val="en-CA"/>
        </w:rPr>
        <w:t>with PIN protection</w:t>
      </w:r>
      <w:r w:rsidR="00390373">
        <w:rPr>
          <w:rFonts w:ascii="Arial" w:hAnsi="Arial" w:cs="Arial"/>
          <w:lang w:val="en-CA"/>
        </w:rPr>
        <w:t xml:space="preserve">. </w:t>
      </w:r>
      <w:r w:rsidR="00D50682" w:rsidRPr="00390373">
        <w:rPr>
          <w:rFonts w:ascii="Arial" w:hAnsi="Arial" w:cs="Arial"/>
          <w:lang w:val="en-CA"/>
        </w:rPr>
        <w:t>To use</w:t>
      </w:r>
      <w:r w:rsidR="005B5FA2">
        <w:rPr>
          <w:rFonts w:ascii="Arial" w:hAnsi="Arial" w:cs="Arial"/>
          <w:lang w:val="en-CA"/>
        </w:rPr>
        <w:t xml:space="preserve"> Exam Mode</w:t>
      </w:r>
      <w:r w:rsidR="00D50682" w:rsidRPr="00390373">
        <w:rPr>
          <w:rFonts w:ascii="Arial" w:hAnsi="Arial" w:cs="Arial"/>
          <w:lang w:val="en-CA"/>
        </w:rPr>
        <w:t>:</w:t>
      </w:r>
    </w:p>
    <w:p w14:paraId="107A6EDD" w14:textId="54D060C0" w:rsidR="003E5AEF" w:rsidRPr="00390373" w:rsidRDefault="003E5AEF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Go to </w:t>
      </w:r>
      <w:r w:rsidR="00D43FC7">
        <w:rPr>
          <w:rFonts w:ascii="Arial" w:hAnsi="Arial" w:cs="Arial"/>
          <w:lang w:val="en-CA"/>
        </w:rPr>
        <w:t xml:space="preserve">the </w:t>
      </w:r>
      <w:r w:rsidRPr="00390373">
        <w:rPr>
          <w:rFonts w:ascii="Arial" w:hAnsi="Arial" w:cs="Arial"/>
          <w:lang w:val="en-CA"/>
        </w:rPr>
        <w:t xml:space="preserve">Prodigi </w:t>
      </w:r>
      <w:r w:rsidR="005B5FA2">
        <w:rPr>
          <w:rFonts w:ascii="Arial" w:hAnsi="Arial" w:cs="Arial"/>
          <w:lang w:val="en-CA"/>
        </w:rPr>
        <w:t>S</w:t>
      </w:r>
      <w:r w:rsidRPr="00390373">
        <w:rPr>
          <w:rFonts w:ascii="Arial" w:hAnsi="Arial" w:cs="Arial"/>
          <w:lang w:val="en-CA"/>
        </w:rPr>
        <w:t>ettings app</w:t>
      </w:r>
      <w:r w:rsidR="005B5FA2">
        <w:rPr>
          <w:rFonts w:ascii="Arial" w:hAnsi="Arial" w:cs="Arial"/>
          <w:lang w:val="en-CA"/>
        </w:rPr>
        <w:t>lication</w:t>
      </w:r>
      <w:r w:rsidR="00D84F96">
        <w:rPr>
          <w:rFonts w:ascii="Arial" w:hAnsi="Arial" w:cs="Arial"/>
          <w:lang w:val="en-CA"/>
        </w:rPr>
        <w:t>.</w:t>
      </w:r>
    </w:p>
    <w:p w14:paraId="7F06FA31" w14:textId="24B87E42" w:rsidR="00D50682" w:rsidRPr="00390373" w:rsidRDefault="007548A9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Tap on </w:t>
      </w:r>
      <w:r w:rsidR="003E5AEF" w:rsidRPr="00390373">
        <w:rPr>
          <w:rFonts w:ascii="Arial" w:hAnsi="Arial" w:cs="Arial"/>
          <w:lang w:val="en-CA"/>
        </w:rPr>
        <w:t>Exam Mode</w:t>
      </w:r>
      <w:r w:rsidR="00D84F96">
        <w:rPr>
          <w:rFonts w:ascii="Arial" w:hAnsi="Arial" w:cs="Arial"/>
          <w:lang w:val="en-CA"/>
        </w:rPr>
        <w:t>.</w:t>
      </w:r>
    </w:p>
    <w:p w14:paraId="09F7F313" w14:textId="516EDA46" w:rsidR="003E5AEF" w:rsidRPr="00390373" w:rsidRDefault="007548A9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Tap again on Exam </w:t>
      </w:r>
      <w:r w:rsidR="005B5FA2">
        <w:rPr>
          <w:rFonts w:ascii="Arial" w:hAnsi="Arial" w:cs="Arial"/>
          <w:lang w:val="en-CA"/>
        </w:rPr>
        <w:t>M</w:t>
      </w:r>
      <w:r w:rsidRPr="00390373">
        <w:rPr>
          <w:rFonts w:ascii="Arial" w:hAnsi="Arial" w:cs="Arial"/>
          <w:lang w:val="en-CA"/>
        </w:rPr>
        <w:t>ode to turn on</w:t>
      </w:r>
      <w:r w:rsidR="00D84F96">
        <w:rPr>
          <w:rFonts w:ascii="Arial" w:hAnsi="Arial" w:cs="Arial"/>
          <w:lang w:val="en-CA"/>
        </w:rPr>
        <w:t>.</w:t>
      </w:r>
    </w:p>
    <w:p w14:paraId="6B816140" w14:textId="4C7F79C2" w:rsidR="007548A9" w:rsidRPr="00390373" w:rsidRDefault="007548A9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>Select the start time, duration</w:t>
      </w:r>
      <w:r w:rsidR="00D43FC7">
        <w:rPr>
          <w:rFonts w:ascii="Arial" w:hAnsi="Arial" w:cs="Arial"/>
          <w:lang w:val="en-CA"/>
        </w:rPr>
        <w:t>,</w:t>
      </w:r>
      <w:r w:rsidRPr="00390373">
        <w:rPr>
          <w:rFonts w:ascii="Arial" w:hAnsi="Arial" w:cs="Arial"/>
          <w:lang w:val="en-CA"/>
        </w:rPr>
        <w:t xml:space="preserve"> and</w:t>
      </w:r>
      <w:r w:rsidR="005B5FA2">
        <w:rPr>
          <w:rFonts w:ascii="Arial" w:hAnsi="Arial" w:cs="Arial"/>
          <w:lang w:val="en-CA"/>
        </w:rPr>
        <w:t xml:space="preserve"> any applications</w:t>
      </w:r>
      <w:r w:rsidRPr="00390373">
        <w:rPr>
          <w:rFonts w:ascii="Arial" w:hAnsi="Arial" w:cs="Arial"/>
          <w:lang w:val="en-CA"/>
        </w:rPr>
        <w:t xml:space="preserve"> to disable</w:t>
      </w:r>
      <w:r w:rsidR="00D84F96">
        <w:rPr>
          <w:rFonts w:ascii="Arial" w:hAnsi="Arial" w:cs="Arial"/>
          <w:lang w:val="en-CA"/>
        </w:rPr>
        <w:t>.</w:t>
      </w:r>
    </w:p>
    <w:p w14:paraId="2554190F" w14:textId="14C108E8" w:rsidR="007548A9" w:rsidRPr="00390373" w:rsidRDefault="007548A9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Tap the </w:t>
      </w:r>
      <w:r w:rsidR="005B5FA2">
        <w:rPr>
          <w:rFonts w:ascii="Arial" w:hAnsi="Arial" w:cs="Arial"/>
          <w:lang w:val="en-CA"/>
        </w:rPr>
        <w:t>B</w:t>
      </w:r>
      <w:r w:rsidRPr="00390373">
        <w:rPr>
          <w:rFonts w:ascii="Arial" w:hAnsi="Arial" w:cs="Arial"/>
          <w:lang w:val="en-CA"/>
        </w:rPr>
        <w:t>ack button</w:t>
      </w:r>
      <w:r w:rsidR="00D84F96">
        <w:rPr>
          <w:rFonts w:ascii="Arial" w:hAnsi="Arial" w:cs="Arial"/>
          <w:lang w:val="en-CA"/>
        </w:rPr>
        <w:t>.</w:t>
      </w:r>
    </w:p>
    <w:p w14:paraId="5A3D05D6" w14:textId="35D703FE" w:rsidR="007548A9" w:rsidRDefault="007548A9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Create a </w:t>
      </w:r>
      <w:r w:rsidR="005B5FA2">
        <w:rPr>
          <w:rFonts w:ascii="Arial" w:hAnsi="Arial" w:cs="Arial"/>
          <w:lang w:val="en-CA"/>
        </w:rPr>
        <w:t>PIN to access, modify, or turn off Exam Mode</w:t>
      </w:r>
      <w:r w:rsidR="00D84F96">
        <w:rPr>
          <w:rFonts w:ascii="Arial" w:hAnsi="Arial" w:cs="Arial"/>
          <w:lang w:val="en-CA"/>
        </w:rPr>
        <w:t>.</w:t>
      </w:r>
    </w:p>
    <w:p w14:paraId="0331EB33" w14:textId="2D18ADCA" w:rsidR="00EE4C84" w:rsidRDefault="00EE4C84" w:rsidP="00EE4C84">
      <w:pPr>
        <w:jc w:val="both"/>
        <w:rPr>
          <w:rFonts w:ascii="Arial" w:hAnsi="Arial" w:cs="Arial"/>
          <w:lang w:val="en-CA"/>
        </w:rPr>
      </w:pPr>
    </w:p>
    <w:p w14:paraId="26CFEE71" w14:textId="25F4D515" w:rsidR="00EE4C84" w:rsidRPr="00390373" w:rsidRDefault="00EE4C84" w:rsidP="00EE4C84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View a </w:t>
      </w:r>
      <w:hyperlink r:id="rId11" w:tooltip="A link to the Exam Mode video." w:history="1">
        <w:r w:rsidRPr="00EE4C84">
          <w:rPr>
            <w:rStyle w:val="Lienhypertexte"/>
            <w:rFonts w:ascii="Arial" w:hAnsi="Arial" w:cs="Arial"/>
            <w:lang w:val="en-CA"/>
          </w:rPr>
          <w:t>recording to learn more about Exam Mode</w:t>
        </w:r>
      </w:hyperlink>
      <w:r>
        <w:rPr>
          <w:rFonts w:ascii="Arial" w:hAnsi="Arial" w:cs="Arial"/>
          <w:lang w:val="en-CA"/>
        </w:rPr>
        <w:t>.</w:t>
      </w:r>
    </w:p>
    <w:p w14:paraId="779F765A" w14:textId="62DADB89" w:rsidR="00EE4C84" w:rsidRPr="008352B1" w:rsidRDefault="00EE4C84" w:rsidP="00482EEC">
      <w:pPr>
        <w:jc w:val="both"/>
        <w:rPr>
          <w:rStyle w:val="lev"/>
          <w:rFonts w:ascii="Arial" w:hAnsi="Arial" w:cs="Arial"/>
          <w:bCs w:val="0"/>
          <w:color w:val="F58026"/>
          <w:sz w:val="28"/>
          <w:szCs w:val="28"/>
          <w:lang w:val="en-US"/>
        </w:rPr>
      </w:pPr>
    </w:p>
    <w:p w14:paraId="19F91079" w14:textId="198ACC6D" w:rsidR="00541E93" w:rsidRPr="008352B1" w:rsidRDefault="00390373" w:rsidP="00482EEC">
      <w:pPr>
        <w:jc w:val="both"/>
        <w:rPr>
          <w:rStyle w:val="lev"/>
          <w:rFonts w:ascii="Arial" w:hAnsi="Arial" w:cs="Arial"/>
          <w:bCs w:val="0"/>
          <w:color w:val="F58026"/>
          <w:sz w:val="28"/>
          <w:szCs w:val="28"/>
          <w:lang w:val="en-US"/>
        </w:rPr>
      </w:pPr>
      <w:r w:rsidRPr="008352B1">
        <w:rPr>
          <w:rStyle w:val="lev"/>
          <w:rFonts w:ascii="Arial" w:hAnsi="Arial" w:cs="Arial"/>
          <w:bCs w:val="0"/>
          <w:color w:val="F58026"/>
          <w:sz w:val="28"/>
          <w:szCs w:val="28"/>
          <w:lang w:val="en-US"/>
        </w:rPr>
        <w:t>User profile</w:t>
      </w:r>
      <w:r w:rsidR="008178DC">
        <w:rPr>
          <w:rStyle w:val="lev"/>
          <w:rFonts w:ascii="Arial" w:hAnsi="Arial" w:cs="Arial"/>
          <w:bCs w:val="0"/>
          <w:color w:val="F58026"/>
          <w:sz w:val="28"/>
          <w:szCs w:val="28"/>
          <w:lang w:val="en-US"/>
        </w:rPr>
        <w:t>s</w:t>
      </w:r>
    </w:p>
    <w:p w14:paraId="548A968B" w14:textId="20F107A5" w:rsidR="007548A9" w:rsidRPr="00390373" w:rsidRDefault="008352B1" w:rsidP="00482EEC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</w:t>
      </w:r>
      <w:r w:rsidR="007548A9" w:rsidRPr="00390373">
        <w:rPr>
          <w:rFonts w:ascii="Arial" w:hAnsi="Arial" w:cs="Arial"/>
          <w:lang w:val="en-CA"/>
        </w:rPr>
        <w:t>reat</w:t>
      </w:r>
      <w:r w:rsidR="00D92E15">
        <w:rPr>
          <w:rFonts w:ascii="Arial" w:hAnsi="Arial" w:cs="Arial"/>
          <w:lang w:val="en-CA"/>
        </w:rPr>
        <w:t>ing</w:t>
      </w:r>
      <w:r w:rsidR="007548A9" w:rsidRPr="00390373">
        <w:rPr>
          <w:rFonts w:ascii="Arial" w:hAnsi="Arial" w:cs="Arial"/>
          <w:lang w:val="en-CA"/>
        </w:rPr>
        <w:t xml:space="preserve"> profiles for your student</w:t>
      </w:r>
      <w:r w:rsidR="00D92E15">
        <w:rPr>
          <w:rFonts w:ascii="Arial" w:hAnsi="Arial" w:cs="Arial"/>
          <w:lang w:val="en-CA"/>
        </w:rPr>
        <w:t xml:space="preserve">s </w:t>
      </w:r>
      <w:r w:rsidR="00482EEC">
        <w:rPr>
          <w:rFonts w:ascii="Arial" w:hAnsi="Arial" w:cs="Arial"/>
          <w:lang w:val="en-CA"/>
        </w:rPr>
        <w:t xml:space="preserve">or users </w:t>
      </w:r>
      <w:r w:rsidR="00D92E15">
        <w:rPr>
          <w:rFonts w:ascii="Arial" w:hAnsi="Arial" w:cs="Arial"/>
          <w:lang w:val="en-CA"/>
        </w:rPr>
        <w:t>makes it easier to share devices when necessary.</w:t>
      </w:r>
      <w:r>
        <w:rPr>
          <w:rFonts w:ascii="Arial" w:hAnsi="Arial" w:cs="Arial"/>
          <w:lang w:val="en-CA"/>
        </w:rPr>
        <w:t xml:space="preserve"> </w:t>
      </w:r>
      <w:r w:rsidR="00D92E15">
        <w:rPr>
          <w:rFonts w:ascii="Arial" w:hAnsi="Arial" w:cs="Arial"/>
          <w:lang w:val="en-CA"/>
        </w:rPr>
        <w:t>T</w:t>
      </w:r>
      <w:r w:rsidR="00D43FC7">
        <w:rPr>
          <w:rFonts w:ascii="Arial" w:hAnsi="Arial" w:cs="Arial"/>
          <w:lang w:val="en-CA"/>
        </w:rPr>
        <w:t>here is</w:t>
      </w:r>
      <w:r w:rsidR="00390373">
        <w:rPr>
          <w:rFonts w:ascii="Arial" w:hAnsi="Arial" w:cs="Arial"/>
          <w:lang w:val="en-CA"/>
        </w:rPr>
        <w:t xml:space="preserve"> n</w:t>
      </w:r>
      <w:r w:rsidR="007548A9" w:rsidRPr="00390373">
        <w:rPr>
          <w:rFonts w:ascii="Arial" w:hAnsi="Arial" w:cs="Arial"/>
          <w:lang w:val="en-CA"/>
        </w:rPr>
        <w:t xml:space="preserve">o need to factory reset the device </w:t>
      </w:r>
      <w:r w:rsidR="00D92E15">
        <w:rPr>
          <w:rFonts w:ascii="Arial" w:hAnsi="Arial" w:cs="Arial"/>
          <w:lang w:val="en-CA"/>
        </w:rPr>
        <w:t>any longer. Here is how to create User Profiles:</w:t>
      </w:r>
    </w:p>
    <w:p w14:paraId="189CFFE1" w14:textId="591C771F" w:rsidR="007548A9" w:rsidRPr="00390373" w:rsidRDefault="007548A9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Go to Android </w:t>
      </w:r>
      <w:r w:rsidR="009A46D1">
        <w:rPr>
          <w:rFonts w:ascii="Arial" w:hAnsi="Arial" w:cs="Arial"/>
          <w:lang w:val="en-CA"/>
        </w:rPr>
        <w:t>S</w:t>
      </w:r>
      <w:r w:rsidRPr="00390373">
        <w:rPr>
          <w:rFonts w:ascii="Arial" w:hAnsi="Arial" w:cs="Arial"/>
          <w:lang w:val="en-CA"/>
        </w:rPr>
        <w:t>ettings</w:t>
      </w:r>
      <w:r w:rsidR="00D84F96">
        <w:rPr>
          <w:rFonts w:ascii="Arial" w:hAnsi="Arial" w:cs="Arial"/>
          <w:lang w:val="en-CA"/>
        </w:rPr>
        <w:t>.</w:t>
      </w:r>
    </w:p>
    <w:p w14:paraId="42DCC864" w14:textId="3412C424" w:rsidR="007548A9" w:rsidRPr="00390373" w:rsidRDefault="007548A9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>Tap on Users</w:t>
      </w:r>
      <w:r w:rsidR="00D84F96">
        <w:rPr>
          <w:rFonts w:ascii="Arial" w:hAnsi="Arial" w:cs="Arial"/>
          <w:lang w:val="en-CA"/>
        </w:rPr>
        <w:t>.</w:t>
      </w:r>
    </w:p>
    <w:p w14:paraId="048A726A" w14:textId="4EFB77C9" w:rsidR="007548A9" w:rsidRPr="00390373" w:rsidRDefault="007548A9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Tap Add </w:t>
      </w:r>
      <w:r w:rsidR="009A46D1">
        <w:rPr>
          <w:rFonts w:ascii="Arial" w:hAnsi="Arial" w:cs="Arial"/>
          <w:lang w:val="en-CA"/>
        </w:rPr>
        <w:t>U</w:t>
      </w:r>
      <w:r w:rsidRPr="00390373">
        <w:rPr>
          <w:rFonts w:ascii="Arial" w:hAnsi="Arial" w:cs="Arial"/>
          <w:lang w:val="en-CA"/>
        </w:rPr>
        <w:t>ser or Profile</w:t>
      </w:r>
      <w:r w:rsidR="00D84F96">
        <w:rPr>
          <w:rFonts w:ascii="Arial" w:hAnsi="Arial" w:cs="Arial"/>
          <w:lang w:val="en-CA"/>
        </w:rPr>
        <w:t>.</w:t>
      </w:r>
    </w:p>
    <w:p w14:paraId="776A91CD" w14:textId="202F4AA4" w:rsidR="007548A9" w:rsidRPr="00390373" w:rsidRDefault="007548A9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>Tap on User in the Add popup window</w:t>
      </w:r>
      <w:r w:rsidR="00D84F96">
        <w:rPr>
          <w:rFonts w:ascii="Arial" w:hAnsi="Arial" w:cs="Arial"/>
          <w:lang w:val="en-CA"/>
        </w:rPr>
        <w:t>.</w:t>
      </w:r>
    </w:p>
    <w:p w14:paraId="02D86D48" w14:textId="514F2947" w:rsidR="007548A9" w:rsidRPr="00390373" w:rsidRDefault="007548A9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 xml:space="preserve">Follow the </w:t>
      </w:r>
      <w:r w:rsidR="009A46D1">
        <w:rPr>
          <w:rFonts w:ascii="Arial" w:hAnsi="Arial" w:cs="Arial"/>
          <w:lang w:val="en-CA"/>
        </w:rPr>
        <w:t>on-</w:t>
      </w:r>
      <w:r w:rsidRPr="00390373">
        <w:rPr>
          <w:rFonts w:ascii="Arial" w:hAnsi="Arial" w:cs="Arial"/>
          <w:lang w:val="en-CA"/>
        </w:rPr>
        <w:t>screen instructions</w:t>
      </w:r>
      <w:r w:rsidR="00D84F96">
        <w:rPr>
          <w:rFonts w:ascii="Arial" w:hAnsi="Arial" w:cs="Arial"/>
          <w:lang w:val="en-CA"/>
        </w:rPr>
        <w:t>.</w:t>
      </w:r>
    </w:p>
    <w:p w14:paraId="2971DF60" w14:textId="3497BDF3" w:rsidR="00541E93" w:rsidRDefault="00541E93" w:rsidP="00482EEC">
      <w:pPr>
        <w:jc w:val="both"/>
        <w:rPr>
          <w:rFonts w:ascii="Arial" w:hAnsi="Arial" w:cs="Arial"/>
          <w:lang w:val="en-CA"/>
        </w:rPr>
      </w:pPr>
    </w:p>
    <w:p w14:paraId="21622212" w14:textId="77BAB91F" w:rsidR="00B6183D" w:rsidRPr="00482EEC" w:rsidRDefault="00482EEC" w:rsidP="00482EEC">
      <w:pPr>
        <w:jc w:val="both"/>
        <w:rPr>
          <w:rStyle w:val="lev"/>
          <w:rFonts w:ascii="Arial" w:hAnsi="Arial" w:cs="Arial"/>
          <w:bCs w:val="0"/>
          <w:color w:val="F58026"/>
          <w:sz w:val="28"/>
          <w:szCs w:val="28"/>
          <w:lang w:val="en-US"/>
        </w:rPr>
      </w:pPr>
      <w:r>
        <w:rPr>
          <w:rStyle w:val="lev"/>
          <w:rFonts w:ascii="Arial" w:hAnsi="Arial" w:cs="Arial"/>
          <w:bCs w:val="0"/>
          <w:color w:val="F58026"/>
          <w:sz w:val="28"/>
          <w:szCs w:val="28"/>
          <w:lang w:val="en-US"/>
        </w:rPr>
        <w:t>Code Jumper support</w:t>
      </w:r>
    </w:p>
    <w:p w14:paraId="444B78F2" w14:textId="64953F2A" w:rsidR="00B6183D" w:rsidRPr="00482EEC" w:rsidRDefault="00482EEC" w:rsidP="00482EEC">
      <w:pPr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Users now can</w:t>
      </w:r>
      <w:r w:rsidR="00B6183D" w:rsidRPr="00482EEC">
        <w:rPr>
          <w:rFonts w:ascii="Arial" w:hAnsi="Arial" w:cs="Arial"/>
          <w:lang w:val="en-CA"/>
        </w:rPr>
        <w:t xml:space="preserve"> connect Code Jumper device</w:t>
      </w:r>
      <w:r>
        <w:rPr>
          <w:rFonts w:ascii="Arial" w:hAnsi="Arial" w:cs="Arial"/>
          <w:lang w:val="en-CA"/>
        </w:rPr>
        <w:t>s</w:t>
      </w:r>
      <w:r w:rsidR="00B6183D" w:rsidRPr="00482EEC">
        <w:rPr>
          <w:rFonts w:ascii="Arial" w:hAnsi="Arial" w:cs="Arial"/>
          <w:lang w:val="en-CA"/>
        </w:rPr>
        <w:t xml:space="preserve"> </w:t>
      </w:r>
      <w:r w:rsidR="00FE1C76" w:rsidRPr="00482EEC">
        <w:rPr>
          <w:rFonts w:ascii="Arial" w:hAnsi="Arial" w:cs="Arial"/>
          <w:lang w:val="en-CA"/>
        </w:rPr>
        <w:t>using the</w:t>
      </w:r>
      <w:r w:rsidR="00B6183D" w:rsidRPr="00482EEC">
        <w:rPr>
          <w:rFonts w:ascii="Arial" w:hAnsi="Arial" w:cs="Arial"/>
          <w:lang w:val="en-CA"/>
        </w:rPr>
        <w:t xml:space="preserve"> Prodigi</w:t>
      </w:r>
      <w:r w:rsidR="00FE1C76" w:rsidRPr="00482EEC">
        <w:rPr>
          <w:rFonts w:ascii="Arial" w:hAnsi="Arial" w:cs="Arial"/>
          <w:lang w:val="en-CA"/>
        </w:rPr>
        <w:t xml:space="preserve"> interface</w:t>
      </w:r>
      <w:r>
        <w:rPr>
          <w:rFonts w:ascii="Arial" w:hAnsi="Arial" w:cs="Arial"/>
          <w:lang w:val="en-CA"/>
        </w:rPr>
        <w:t xml:space="preserve">. </w:t>
      </w:r>
      <w:r w:rsidR="00B6183D" w:rsidRPr="00482EEC">
        <w:rPr>
          <w:rFonts w:ascii="Arial" w:hAnsi="Arial" w:cs="Arial"/>
          <w:lang w:val="en-CA"/>
        </w:rPr>
        <w:t xml:space="preserve">To </w:t>
      </w:r>
      <w:r>
        <w:rPr>
          <w:rFonts w:ascii="Arial" w:hAnsi="Arial" w:cs="Arial"/>
          <w:lang w:val="en-CA"/>
        </w:rPr>
        <w:t>make the connection</w:t>
      </w:r>
      <w:r w:rsidR="00B6183D" w:rsidRPr="00482EEC">
        <w:rPr>
          <w:rFonts w:ascii="Arial" w:hAnsi="Arial" w:cs="Arial"/>
          <w:lang w:val="en-CA"/>
        </w:rPr>
        <w:t>:</w:t>
      </w:r>
    </w:p>
    <w:p w14:paraId="1E6BC198" w14:textId="64EF6F5E" w:rsidR="00B6183D" w:rsidRPr="00482EEC" w:rsidRDefault="00B6183D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482EEC">
        <w:rPr>
          <w:rFonts w:ascii="Arial" w:hAnsi="Arial" w:cs="Arial"/>
          <w:lang w:val="en-CA"/>
        </w:rPr>
        <w:lastRenderedPageBreak/>
        <w:t>Turn on Code Jumper</w:t>
      </w:r>
      <w:r w:rsidR="00D84F96">
        <w:rPr>
          <w:rFonts w:ascii="Arial" w:hAnsi="Arial" w:cs="Arial"/>
          <w:lang w:val="en-CA"/>
        </w:rPr>
        <w:t>.</w:t>
      </w:r>
    </w:p>
    <w:p w14:paraId="26EEAA5A" w14:textId="50905C8A" w:rsidR="00B6183D" w:rsidRPr="00482EEC" w:rsidRDefault="00B6183D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482EEC">
        <w:rPr>
          <w:rFonts w:ascii="Arial" w:hAnsi="Arial" w:cs="Arial"/>
          <w:lang w:val="en-CA"/>
        </w:rPr>
        <w:t>In Prodig</w:t>
      </w:r>
      <w:r w:rsidR="00482EEC">
        <w:rPr>
          <w:rFonts w:ascii="Arial" w:hAnsi="Arial" w:cs="Arial"/>
          <w:lang w:val="en-CA"/>
        </w:rPr>
        <w:t>i</w:t>
      </w:r>
      <w:r w:rsidRPr="00482EEC">
        <w:rPr>
          <w:rFonts w:ascii="Arial" w:hAnsi="Arial" w:cs="Arial"/>
          <w:lang w:val="en-CA"/>
        </w:rPr>
        <w:t xml:space="preserve"> go to </w:t>
      </w:r>
      <w:r w:rsidR="00482EEC">
        <w:rPr>
          <w:rFonts w:ascii="Arial" w:hAnsi="Arial" w:cs="Arial"/>
          <w:lang w:val="en-CA"/>
        </w:rPr>
        <w:t>the S</w:t>
      </w:r>
      <w:r w:rsidRPr="00482EEC">
        <w:rPr>
          <w:rFonts w:ascii="Arial" w:hAnsi="Arial" w:cs="Arial"/>
          <w:lang w:val="en-CA"/>
        </w:rPr>
        <w:t>ettings</w:t>
      </w:r>
      <w:r w:rsidR="00482EEC">
        <w:rPr>
          <w:rFonts w:ascii="Arial" w:hAnsi="Arial" w:cs="Arial"/>
          <w:lang w:val="en-CA"/>
        </w:rPr>
        <w:t xml:space="preserve"> application</w:t>
      </w:r>
      <w:r w:rsidR="00D84F96">
        <w:rPr>
          <w:rFonts w:ascii="Arial" w:hAnsi="Arial" w:cs="Arial"/>
          <w:lang w:val="en-CA"/>
        </w:rPr>
        <w:t>.</w:t>
      </w:r>
    </w:p>
    <w:p w14:paraId="2D0A1923" w14:textId="4D3AE97B" w:rsidR="00B6183D" w:rsidRPr="00482EEC" w:rsidRDefault="00B6183D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482EEC">
        <w:rPr>
          <w:rFonts w:ascii="Arial" w:hAnsi="Arial" w:cs="Arial"/>
          <w:lang w:val="en-CA"/>
        </w:rPr>
        <w:t>Scroll and select System</w:t>
      </w:r>
      <w:r w:rsidR="00D84F96">
        <w:rPr>
          <w:rFonts w:ascii="Arial" w:hAnsi="Arial" w:cs="Arial"/>
          <w:lang w:val="en-CA"/>
        </w:rPr>
        <w:t>.</w:t>
      </w:r>
    </w:p>
    <w:p w14:paraId="77731067" w14:textId="681BFB3B" w:rsidR="00B6183D" w:rsidRPr="00482EEC" w:rsidRDefault="00B6183D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482EEC">
        <w:rPr>
          <w:rFonts w:ascii="Arial" w:hAnsi="Arial" w:cs="Arial"/>
          <w:lang w:val="en-CA"/>
        </w:rPr>
        <w:t>Scroll and select Bluetooth Setup</w:t>
      </w:r>
      <w:r w:rsidR="00D84F96">
        <w:rPr>
          <w:rFonts w:ascii="Arial" w:hAnsi="Arial" w:cs="Arial"/>
          <w:lang w:val="en-CA"/>
        </w:rPr>
        <w:t>.</w:t>
      </w:r>
    </w:p>
    <w:p w14:paraId="14494492" w14:textId="148207B0" w:rsidR="00B6183D" w:rsidRPr="00482EEC" w:rsidRDefault="00B6183D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482EEC">
        <w:rPr>
          <w:rFonts w:ascii="Arial" w:hAnsi="Arial" w:cs="Arial"/>
          <w:lang w:val="en-CA"/>
        </w:rPr>
        <w:t xml:space="preserve">Turn on Bluetooth if not </w:t>
      </w:r>
      <w:r w:rsidR="00482EEC">
        <w:rPr>
          <w:rFonts w:ascii="Arial" w:hAnsi="Arial" w:cs="Arial"/>
          <w:lang w:val="en-CA"/>
        </w:rPr>
        <w:t>already on</w:t>
      </w:r>
      <w:r w:rsidR="00D84F96">
        <w:rPr>
          <w:rFonts w:ascii="Arial" w:hAnsi="Arial" w:cs="Arial"/>
          <w:lang w:val="en-CA"/>
        </w:rPr>
        <w:t>.</w:t>
      </w:r>
    </w:p>
    <w:p w14:paraId="59D83FF9" w14:textId="5B6DAB13" w:rsidR="00B6183D" w:rsidRPr="00482EEC" w:rsidRDefault="00B6183D" w:rsidP="00482EEC">
      <w:pPr>
        <w:numPr>
          <w:ilvl w:val="0"/>
          <w:numId w:val="4"/>
        </w:numPr>
        <w:jc w:val="both"/>
        <w:rPr>
          <w:rFonts w:ascii="Arial" w:hAnsi="Arial" w:cs="Arial"/>
          <w:lang w:val="en-CA"/>
        </w:rPr>
      </w:pPr>
      <w:r w:rsidRPr="00482EEC">
        <w:rPr>
          <w:rFonts w:ascii="Arial" w:hAnsi="Arial" w:cs="Arial"/>
          <w:lang w:val="en-CA"/>
        </w:rPr>
        <w:t>Scroll and select Devices</w:t>
      </w:r>
      <w:r w:rsidR="00D84F96">
        <w:rPr>
          <w:rFonts w:ascii="Arial" w:hAnsi="Arial" w:cs="Arial"/>
          <w:lang w:val="en-CA"/>
        </w:rPr>
        <w:t>.</w:t>
      </w:r>
    </w:p>
    <w:p w14:paraId="54D72D31" w14:textId="77777777" w:rsidR="006566C0" w:rsidRDefault="006566C0" w:rsidP="006566C0">
      <w:pPr>
        <w:pStyle w:val="Paragraphedeliste"/>
        <w:numPr>
          <w:ilvl w:val="0"/>
          <w:numId w:val="4"/>
        </w:numPr>
        <w:spacing w:after="160" w:line="259" w:lineRule="auto"/>
        <w:rPr>
          <w:rFonts w:ascii="Arial" w:hAnsi="Arial" w:cs="Arial"/>
          <w:szCs w:val="36"/>
          <w:lang w:val="en-CA"/>
        </w:rPr>
      </w:pPr>
      <w:r w:rsidRPr="00577F1A">
        <w:rPr>
          <w:rFonts w:ascii="Arial" w:hAnsi="Arial" w:cs="Arial"/>
          <w:szCs w:val="36"/>
          <w:lang w:val="en-CA"/>
        </w:rPr>
        <w:t>Tap Connect.</w:t>
      </w:r>
    </w:p>
    <w:p w14:paraId="60641642" w14:textId="1F331C11" w:rsidR="00482EEC" w:rsidRPr="00663CAC" w:rsidRDefault="006566C0" w:rsidP="00663CAC">
      <w:pPr>
        <w:pStyle w:val="Paragraphedeliste"/>
        <w:numPr>
          <w:ilvl w:val="0"/>
          <w:numId w:val="4"/>
        </w:numPr>
        <w:spacing w:after="160" w:line="259" w:lineRule="auto"/>
        <w:rPr>
          <w:rFonts w:ascii="Arial" w:hAnsi="Arial" w:cs="Arial"/>
          <w:szCs w:val="36"/>
          <w:lang w:val="en-CA"/>
        </w:rPr>
      </w:pPr>
      <w:r w:rsidRPr="00663CAC">
        <w:rPr>
          <w:rFonts w:ascii="Arial" w:hAnsi="Arial" w:cs="Arial"/>
          <w:szCs w:val="36"/>
          <w:lang w:val="en-CA"/>
        </w:rPr>
        <w:t xml:space="preserve">Your Code Jumper is now paired with your </w:t>
      </w:r>
      <w:r w:rsidR="004965A1">
        <w:rPr>
          <w:rFonts w:ascii="Arial" w:hAnsi="Arial" w:cs="Arial"/>
          <w:szCs w:val="36"/>
          <w:lang w:val="en-CA"/>
        </w:rPr>
        <w:t>device</w:t>
      </w:r>
      <w:r w:rsidRPr="00663CAC" w:rsidDel="00897099">
        <w:rPr>
          <w:rFonts w:ascii="Arial" w:hAnsi="Arial" w:cs="Arial"/>
          <w:szCs w:val="36"/>
          <w:lang w:val="en-CA"/>
        </w:rPr>
        <w:t xml:space="preserve"> </w:t>
      </w:r>
      <w:r w:rsidRPr="00663CAC">
        <w:rPr>
          <w:rFonts w:ascii="Arial" w:hAnsi="Arial" w:cs="Arial"/>
          <w:szCs w:val="36"/>
          <w:lang w:val="en-CA"/>
        </w:rPr>
        <w:t>and ready for use</w:t>
      </w:r>
      <w:r w:rsidR="00663CAC">
        <w:rPr>
          <w:rFonts w:ascii="Arial" w:hAnsi="Arial" w:cs="Arial"/>
          <w:lang w:val="en-CA"/>
        </w:rPr>
        <w:t>.</w:t>
      </w:r>
    </w:p>
    <w:p w14:paraId="388DDCFC" w14:textId="0E1896F6" w:rsidR="0013749B" w:rsidRPr="00390373" w:rsidRDefault="00541E93" w:rsidP="00482EEC">
      <w:pPr>
        <w:jc w:val="both"/>
        <w:rPr>
          <w:rFonts w:ascii="Arial" w:hAnsi="Arial" w:cs="Arial"/>
          <w:lang w:val="en-CA"/>
        </w:rPr>
      </w:pPr>
      <w:r w:rsidRPr="00390373">
        <w:rPr>
          <w:rFonts w:ascii="Arial" w:hAnsi="Arial" w:cs="Arial"/>
          <w:lang w:val="en-CA"/>
        </w:rPr>
        <w:t>If you have any questions or comments, please feel free to contact your HumanWare technical service department.</w:t>
      </w:r>
    </w:p>
    <w:sectPr w:rsidR="0013749B" w:rsidRPr="00390373" w:rsidSect="00086F55">
      <w:headerReference w:type="default" r:id="rId12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A908A" w14:textId="77777777" w:rsidR="004965EE" w:rsidRDefault="004965EE">
      <w:r>
        <w:separator/>
      </w:r>
    </w:p>
  </w:endnote>
  <w:endnote w:type="continuationSeparator" w:id="0">
    <w:p w14:paraId="020EF4C9" w14:textId="77777777" w:rsidR="004965EE" w:rsidRDefault="004965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Hont">
    <w:altName w:val="Tahoma"/>
    <w:charset w:val="00"/>
    <w:family w:val="swiss"/>
    <w:pitch w:val="variable"/>
    <w:sig w:usb0="A00000AF" w:usb1="40002048" w:usb2="00000000" w:usb3="00000000" w:csb0="0000011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5F4CB" w14:textId="77777777" w:rsidR="004965EE" w:rsidRDefault="004965EE">
      <w:r>
        <w:separator/>
      </w:r>
    </w:p>
  </w:footnote>
  <w:footnote w:type="continuationSeparator" w:id="0">
    <w:p w14:paraId="2CF88C95" w14:textId="77777777" w:rsidR="004965EE" w:rsidRDefault="004965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5003B" w14:textId="77777777" w:rsidR="00954BAE" w:rsidRDefault="00954BAE">
    <w:pPr>
      <w:pStyle w:val="En-tte"/>
    </w:pPr>
    <w:r>
      <w:rPr>
        <w:noProof/>
        <w:sz w:val="20"/>
        <w:lang w:eastAsia="fr-CA"/>
      </w:rPr>
      <w:drawing>
        <wp:anchor distT="0" distB="0" distL="114300" distR="114300" simplePos="0" relativeHeight="251657728" behindDoc="0" locked="0" layoutInCell="1" allowOverlap="1" wp14:anchorId="6A53D88F" wp14:editId="2DA7CA21">
          <wp:simplePos x="0" y="0"/>
          <wp:positionH relativeFrom="column">
            <wp:posOffset>3314700</wp:posOffset>
          </wp:positionH>
          <wp:positionV relativeFrom="paragraph">
            <wp:posOffset>2164715</wp:posOffset>
          </wp:positionV>
          <wp:extent cx="3613785" cy="8458200"/>
          <wp:effectExtent l="19050" t="0" r="5715" b="0"/>
          <wp:wrapNone/>
          <wp:docPr id="1" name="Picture 1" descr="joyboy-b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oyboy-bg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3785" cy="84582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CC6C1B2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33290C"/>
    <w:multiLevelType w:val="hybridMultilevel"/>
    <w:tmpl w:val="709CAD32"/>
    <w:lvl w:ilvl="0" w:tplc="D780DA9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F6CFB"/>
    <w:multiLevelType w:val="hybridMultilevel"/>
    <w:tmpl w:val="F9D4C7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5A7C66"/>
    <w:multiLevelType w:val="hybridMultilevel"/>
    <w:tmpl w:val="9C2A6C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207DDA"/>
    <w:multiLevelType w:val="multilevel"/>
    <w:tmpl w:val="AC4EDE4E"/>
    <w:lvl w:ilvl="0">
      <w:start w:val="1"/>
      <w:numFmt w:val="decimal"/>
      <w:pStyle w:val="Titre1"/>
      <w:lvlText w:val="%1"/>
      <w:lvlJc w:val="left"/>
      <w:pPr>
        <w:tabs>
          <w:tab w:val="num" w:pos="432"/>
        </w:tabs>
        <w:ind w:left="43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Titre2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pStyle w:val="Titre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3CC46BF7"/>
    <w:multiLevelType w:val="hybridMultilevel"/>
    <w:tmpl w:val="4EC0B18C"/>
    <w:lvl w:ilvl="0" w:tplc="D780DA90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F9A382C"/>
    <w:multiLevelType w:val="hybridMultilevel"/>
    <w:tmpl w:val="52645A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A9909C8"/>
    <w:multiLevelType w:val="hybridMultilevel"/>
    <w:tmpl w:val="258CD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B856DC"/>
    <w:multiLevelType w:val="hybridMultilevel"/>
    <w:tmpl w:val="F836D6C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5"/>
  </w:num>
  <w:num w:numId="5">
    <w:abstractNumId w:val="6"/>
  </w:num>
  <w:num w:numId="6">
    <w:abstractNumId w:val="7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1"/>
  </w:num>
  <w:num w:numId="16">
    <w:abstractNumId w:val="3"/>
  </w:num>
  <w:num w:numId="17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jQ2NDI0MTY3NjFS0lEKTi0uzszPAykwqgUAVAiLKSwAAAA="/>
  </w:docVars>
  <w:rsids>
    <w:rsidRoot w:val="00D935F0"/>
    <w:rsid w:val="000011CC"/>
    <w:rsid w:val="000031E9"/>
    <w:rsid w:val="00003D7E"/>
    <w:rsid w:val="00003EA0"/>
    <w:rsid w:val="00005477"/>
    <w:rsid w:val="00005ED5"/>
    <w:rsid w:val="00007B78"/>
    <w:rsid w:val="000130E4"/>
    <w:rsid w:val="00013AAF"/>
    <w:rsid w:val="000164A4"/>
    <w:rsid w:val="00020F2D"/>
    <w:rsid w:val="0002117D"/>
    <w:rsid w:val="000213CF"/>
    <w:rsid w:val="000223D5"/>
    <w:rsid w:val="0002525C"/>
    <w:rsid w:val="00025479"/>
    <w:rsid w:val="00030137"/>
    <w:rsid w:val="00030DA6"/>
    <w:rsid w:val="00031673"/>
    <w:rsid w:val="00031863"/>
    <w:rsid w:val="0003339E"/>
    <w:rsid w:val="00034C21"/>
    <w:rsid w:val="00040238"/>
    <w:rsid w:val="000415AA"/>
    <w:rsid w:val="00043A1E"/>
    <w:rsid w:val="00045A50"/>
    <w:rsid w:val="00045EFE"/>
    <w:rsid w:val="00047CC8"/>
    <w:rsid w:val="0005162B"/>
    <w:rsid w:val="000553BA"/>
    <w:rsid w:val="00062F47"/>
    <w:rsid w:val="00064A84"/>
    <w:rsid w:val="00065635"/>
    <w:rsid w:val="00065E46"/>
    <w:rsid w:val="00067700"/>
    <w:rsid w:val="00067907"/>
    <w:rsid w:val="00072784"/>
    <w:rsid w:val="00074630"/>
    <w:rsid w:val="00074CEE"/>
    <w:rsid w:val="00076F77"/>
    <w:rsid w:val="0008447A"/>
    <w:rsid w:val="0008645B"/>
    <w:rsid w:val="00086F55"/>
    <w:rsid w:val="00090787"/>
    <w:rsid w:val="00092717"/>
    <w:rsid w:val="00094C44"/>
    <w:rsid w:val="00095AB8"/>
    <w:rsid w:val="000A0930"/>
    <w:rsid w:val="000A226B"/>
    <w:rsid w:val="000A33D6"/>
    <w:rsid w:val="000A3F4E"/>
    <w:rsid w:val="000A7959"/>
    <w:rsid w:val="000A7F93"/>
    <w:rsid w:val="000B2878"/>
    <w:rsid w:val="000B3F2F"/>
    <w:rsid w:val="000B4A49"/>
    <w:rsid w:val="000B69E8"/>
    <w:rsid w:val="000B6B21"/>
    <w:rsid w:val="000B7B84"/>
    <w:rsid w:val="000C5763"/>
    <w:rsid w:val="000D2602"/>
    <w:rsid w:val="000D2F83"/>
    <w:rsid w:val="000D5648"/>
    <w:rsid w:val="000E55E5"/>
    <w:rsid w:val="000E6737"/>
    <w:rsid w:val="000F1E0A"/>
    <w:rsid w:val="000F34FA"/>
    <w:rsid w:val="000F4114"/>
    <w:rsid w:val="000F4C78"/>
    <w:rsid w:val="000F7C0E"/>
    <w:rsid w:val="000F7F9C"/>
    <w:rsid w:val="0011102E"/>
    <w:rsid w:val="00113F74"/>
    <w:rsid w:val="00116B79"/>
    <w:rsid w:val="00117B56"/>
    <w:rsid w:val="001231F3"/>
    <w:rsid w:val="00124737"/>
    <w:rsid w:val="00126B6A"/>
    <w:rsid w:val="00130AB6"/>
    <w:rsid w:val="001317BD"/>
    <w:rsid w:val="00132D8E"/>
    <w:rsid w:val="001364D5"/>
    <w:rsid w:val="0013749B"/>
    <w:rsid w:val="001426F0"/>
    <w:rsid w:val="001571FE"/>
    <w:rsid w:val="001607EA"/>
    <w:rsid w:val="001614D2"/>
    <w:rsid w:val="00163C7F"/>
    <w:rsid w:val="001643EC"/>
    <w:rsid w:val="00165868"/>
    <w:rsid w:val="00165A38"/>
    <w:rsid w:val="00165BBE"/>
    <w:rsid w:val="00165FEA"/>
    <w:rsid w:val="00167B7F"/>
    <w:rsid w:val="00172739"/>
    <w:rsid w:val="001731AE"/>
    <w:rsid w:val="00173F90"/>
    <w:rsid w:val="001748B2"/>
    <w:rsid w:val="00175CCA"/>
    <w:rsid w:val="00177EE0"/>
    <w:rsid w:val="00180E48"/>
    <w:rsid w:val="001819B8"/>
    <w:rsid w:val="00182C19"/>
    <w:rsid w:val="001831CB"/>
    <w:rsid w:val="00183CC1"/>
    <w:rsid w:val="001848BB"/>
    <w:rsid w:val="00184D0F"/>
    <w:rsid w:val="001904BD"/>
    <w:rsid w:val="001917B4"/>
    <w:rsid w:val="001937F9"/>
    <w:rsid w:val="00195195"/>
    <w:rsid w:val="001A0537"/>
    <w:rsid w:val="001A4B32"/>
    <w:rsid w:val="001A626D"/>
    <w:rsid w:val="001A64EB"/>
    <w:rsid w:val="001A7229"/>
    <w:rsid w:val="001B023A"/>
    <w:rsid w:val="001B5C25"/>
    <w:rsid w:val="001B6142"/>
    <w:rsid w:val="001B7741"/>
    <w:rsid w:val="001C1939"/>
    <w:rsid w:val="001C2E98"/>
    <w:rsid w:val="001C3993"/>
    <w:rsid w:val="001C4892"/>
    <w:rsid w:val="001C6F23"/>
    <w:rsid w:val="001D07A5"/>
    <w:rsid w:val="001D1382"/>
    <w:rsid w:val="001D18A7"/>
    <w:rsid w:val="001D21E2"/>
    <w:rsid w:val="001D4158"/>
    <w:rsid w:val="001D63D1"/>
    <w:rsid w:val="001D6F62"/>
    <w:rsid w:val="001E534D"/>
    <w:rsid w:val="001F189C"/>
    <w:rsid w:val="001F336F"/>
    <w:rsid w:val="00203B4B"/>
    <w:rsid w:val="00206962"/>
    <w:rsid w:val="00206D27"/>
    <w:rsid w:val="00223E4B"/>
    <w:rsid w:val="002254F0"/>
    <w:rsid w:val="00225B2B"/>
    <w:rsid w:val="002304F4"/>
    <w:rsid w:val="00232ABE"/>
    <w:rsid w:val="00235947"/>
    <w:rsid w:val="00237EBC"/>
    <w:rsid w:val="0024237F"/>
    <w:rsid w:val="00242553"/>
    <w:rsid w:val="00242E3B"/>
    <w:rsid w:val="00243730"/>
    <w:rsid w:val="00250C1D"/>
    <w:rsid w:val="00251083"/>
    <w:rsid w:val="00251875"/>
    <w:rsid w:val="00252F20"/>
    <w:rsid w:val="002549D1"/>
    <w:rsid w:val="00255E06"/>
    <w:rsid w:val="00260866"/>
    <w:rsid w:val="00261C95"/>
    <w:rsid w:val="00262C56"/>
    <w:rsid w:val="002671F2"/>
    <w:rsid w:val="00272A6E"/>
    <w:rsid w:val="00274244"/>
    <w:rsid w:val="00276EA6"/>
    <w:rsid w:val="00277BC3"/>
    <w:rsid w:val="00281006"/>
    <w:rsid w:val="00283FA9"/>
    <w:rsid w:val="00284259"/>
    <w:rsid w:val="002901EB"/>
    <w:rsid w:val="002930EF"/>
    <w:rsid w:val="002934D2"/>
    <w:rsid w:val="00293666"/>
    <w:rsid w:val="00294254"/>
    <w:rsid w:val="00295249"/>
    <w:rsid w:val="002A1270"/>
    <w:rsid w:val="002A1470"/>
    <w:rsid w:val="002A4328"/>
    <w:rsid w:val="002B21CB"/>
    <w:rsid w:val="002C24AD"/>
    <w:rsid w:val="002C348C"/>
    <w:rsid w:val="002C3FA1"/>
    <w:rsid w:val="002C7056"/>
    <w:rsid w:val="002C74BC"/>
    <w:rsid w:val="002C7ED3"/>
    <w:rsid w:val="002D11AD"/>
    <w:rsid w:val="002D463D"/>
    <w:rsid w:val="002D7457"/>
    <w:rsid w:val="002E162B"/>
    <w:rsid w:val="002E50E5"/>
    <w:rsid w:val="002E7631"/>
    <w:rsid w:val="002F2BDA"/>
    <w:rsid w:val="002F6C15"/>
    <w:rsid w:val="002F7940"/>
    <w:rsid w:val="0030136E"/>
    <w:rsid w:val="00304DFA"/>
    <w:rsid w:val="0030537F"/>
    <w:rsid w:val="00316065"/>
    <w:rsid w:val="0032537E"/>
    <w:rsid w:val="00326333"/>
    <w:rsid w:val="00326FF6"/>
    <w:rsid w:val="00334DBE"/>
    <w:rsid w:val="00335778"/>
    <w:rsid w:val="00335FD0"/>
    <w:rsid w:val="00340A8A"/>
    <w:rsid w:val="003419B8"/>
    <w:rsid w:val="00342E8E"/>
    <w:rsid w:val="00345F12"/>
    <w:rsid w:val="00347269"/>
    <w:rsid w:val="00353689"/>
    <w:rsid w:val="00353A80"/>
    <w:rsid w:val="00354D72"/>
    <w:rsid w:val="003555BD"/>
    <w:rsid w:val="00363078"/>
    <w:rsid w:val="00363F57"/>
    <w:rsid w:val="00364A2A"/>
    <w:rsid w:val="00370521"/>
    <w:rsid w:val="00373886"/>
    <w:rsid w:val="00374AAB"/>
    <w:rsid w:val="00375615"/>
    <w:rsid w:val="00376030"/>
    <w:rsid w:val="00376585"/>
    <w:rsid w:val="003768A3"/>
    <w:rsid w:val="00376E2C"/>
    <w:rsid w:val="00380603"/>
    <w:rsid w:val="00380C3F"/>
    <w:rsid w:val="00382ACE"/>
    <w:rsid w:val="003834B3"/>
    <w:rsid w:val="00383774"/>
    <w:rsid w:val="0038618F"/>
    <w:rsid w:val="003864AB"/>
    <w:rsid w:val="003873F4"/>
    <w:rsid w:val="00390373"/>
    <w:rsid w:val="00393631"/>
    <w:rsid w:val="00395FCD"/>
    <w:rsid w:val="003A000C"/>
    <w:rsid w:val="003A103F"/>
    <w:rsid w:val="003A1E87"/>
    <w:rsid w:val="003A2E68"/>
    <w:rsid w:val="003A33C1"/>
    <w:rsid w:val="003B01BB"/>
    <w:rsid w:val="003B3F0D"/>
    <w:rsid w:val="003B48A0"/>
    <w:rsid w:val="003B4DA2"/>
    <w:rsid w:val="003B73E7"/>
    <w:rsid w:val="003B7ADB"/>
    <w:rsid w:val="003C47CA"/>
    <w:rsid w:val="003C48CA"/>
    <w:rsid w:val="003C728C"/>
    <w:rsid w:val="003C7CE0"/>
    <w:rsid w:val="003D0349"/>
    <w:rsid w:val="003D2E93"/>
    <w:rsid w:val="003D3A3F"/>
    <w:rsid w:val="003E00A3"/>
    <w:rsid w:val="003E0C1F"/>
    <w:rsid w:val="003E2009"/>
    <w:rsid w:val="003E3340"/>
    <w:rsid w:val="003E5AEF"/>
    <w:rsid w:val="003E69E1"/>
    <w:rsid w:val="003E6DA8"/>
    <w:rsid w:val="003F1134"/>
    <w:rsid w:val="003F7ED7"/>
    <w:rsid w:val="0040201E"/>
    <w:rsid w:val="00405A42"/>
    <w:rsid w:val="00406802"/>
    <w:rsid w:val="00415A3B"/>
    <w:rsid w:val="0041785C"/>
    <w:rsid w:val="00423452"/>
    <w:rsid w:val="004234C6"/>
    <w:rsid w:val="00426037"/>
    <w:rsid w:val="0042680D"/>
    <w:rsid w:val="00427B6B"/>
    <w:rsid w:val="0043042F"/>
    <w:rsid w:val="00431834"/>
    <w:rsid w:val="00431E44"/>
    <w:rsid w:val="00432148"/>
    <w:rsid w:val="004333EF"/>
    <w:rsid w:val="00435988"/>
    <w:rsid w:val="00436ACC"/>
    <w:rsid w:val="00436CE8"/>
    <w:rsid w:val="00437ABD"/>
    <w:rsid w:val="0044206A"/>
    <w:rsid w:val="004421AB"/>
    <w:rsid w:val="0044273B"/>
    <w:rsid w:val="00442B44"/>
    <w:rsid w:val="00446408"/>
    <w:rsid w:val="004465D7"/>
    <w:rsid w:val="0045225E"/>
    <w:rsid w:val="004539B5"/>
    <w:rsid w:val="00456197"/>
    <w:rsid w:val="004574E5"/>
    <w:rsid w:val="00457FB1"/>
    <w:rsid w:val="0046170D"/>
    <w:rsid w:val="00462DFD"/>
    <w:rsid w:val="004655A0"/>
    <w:rsid w:val="0047107D"/>
    <w:rsid w:val="00471C51"/>
    <w:rsid w:val="00472DDD"/>
    <w:rsid w:val="004730ED"/>
    <w:rsid w:val="00475303"/>
    <w:rsid w:val="00476EFF"/>
    <w:rsid w:val="0047767C"/>
    <w:rsid w:val="00480A0B"/>
    <w:rsid w:val="00482165"/>
    <w:rsid w:val="00482EEC"/>
    <w:rsid w:val="00483835"/>
    <w:rsid w:val="00487E6D"/>
    <w:rsid w:val="00491244"/>
    <w:rsid w:val="00492CB3"/>
    <w:rsid w:val="00493788"/>
    <w:rsid w:val="00494234"/>
    <w:rsid w:val="00496321"/>
    <w:rsid w:val="004965A1"/>
    <w:rsid w:val="004965EE"/>
    <w:rsid w:val="004A30BE"/>
    <w:rsid w:val="004A60EE"/>
    <w:rsid w:val="004B1599"/>
    <w:rsid w:val="004B4087"/>
    <w:rsid w:val="004B4218"/>
    <w:rsid w:val="004B78DB"/>
    <w:rsid w:val="004C1585"/>
    <w:rsid w:val="004C373E"/>
    <w:rsid w:val="004C4D92"/>
    <w:rsid w:val="004C58F1"/>
    <w:rsid w:val="004C5C06"/>
    <w:rsid w:val="004D1B28"/>
    <w:rsid w:val="004D356F"/>
    <w:rsid w:val="004D3DD7"/>
    <w:rsid w:val="004E0363"/>
    <w:rsid w:val="004F3881"/>
    <w:rsid w:val="004F4347"/>
    <w:rsid w:val="004F639B"/>
    <w:rsid w:val="00500B13"/>
    <w:rsid w:val="00501A5A"/>
    <w:rsid w:val="0051084C"/>
    <w:rsid w:val="005119FC"/>
    <w:rsid w:val="0051269F"/>
    <w:rsid w:val="00514533"/>
    <w:rsid w:val="00517221"/>
    <w:rsid w:val="00517926"/>
    <w:rsid w:val="00522B10"/>
    <w:rsid w:val="0052410A"/>
    <w:rsid w:val="00524C28"/>
    <w:rsid w:val="00524CEA"/>
    <w:rsid w:val="00524DF3"/>
    <w:rsid w:val="00525A0C"/>
    <w:rsid w:val="005265BF"/>
    <w:rsid w:val="005277B8"/>
    <w:rsid w:val="00531992"/>
    <w:rsid w:val="0053460B"/>
    <w:rsid w:val="00534B62"/>
    <w:rsid w:val="00534DDF"/>
    <w:rsid w:val="00541E93"/>
    <w:rsid w:val="00547BA5"/>
    <w:rsid w:val="00550D4F"/>
    <w:rsid w:val="0055597F"/>
    <w:rsid w:val="00555BF9"/>
    <w:rsid w:val="00573BC5"/>
    <w:rsid w:val="00573BE7"/>
    <w:rsid w:val="00574AE4"/>
    <w:rsid w:val="00575240"/>
    <w:rsid w:val="00575B3A"/>
    <w:rsid w:val="00577C86"/>
    <w:rsid w:val="00583004"/>
    <w:rsid w:val="0059143B"/>
    <w:rsid w:val="00593224"/>
    <w:rsid w:val="00595349"/>
    <w:rsid w:val="0059671B"/>
    <w:rsid w:val="00597526"/>
    <w:rsid w:val="005A381D"/>
    <w:rsid w:val="005A413B"/>
    <w:rsid w:val="005A4E80"/>
    <w:rsid w:val="005A5644"/>
    <w:rsid w:val="005A68AD"/>
    <w:rsid w:val="005A6C5E"/>
    <w:rsid w:val="005A7CF3"/>
    <w:rsid w:val="005B1D2B"/>
    <w:rsid w:val="005B5FA2"/>
    <w:rsid w:val="005B74DD"/>
    <w:rsid w:val="005C2DC1"/>
    <w:rsid w:val="005C4AA1"/>
    <w:rsid w:val="005C7420"/>
    <w:rsid w:val="005D1552"/>
    <w:rsid w:val="005D322F"/>
    <w:rsid w:val="005D32A3"/>
    <w:rsid w:val="005D788B"/>
    <w:rsid w:val="005E0BA8"/>
    <w:rsid w:val="005E3920"/>
    <w:rsid w:val="005E39B1"/>
    <w:rsid w:val="005E4E14"/>
    <w:rsid w:val="005E5246"/>
    <w:rsid w:val="005E526E"/>
    <w:rsid w:val="005E60EB"/>
    <w:rsid w:val="005F17B4"/>
    <w:rsid w:val="005F5661"/>
    <w:rsid w:val="005F5C08"/>
    <w:rsid w:val="006018AC"/>
    <w:rsid w:val="00611B4A"/>
    <w:rsid w:val="00611FF4"/>
    <w:rsid w:val="00613C79"/>
    <w:rsid w:val="00615B13"/>
    <w:rsid w:val="00615F3B"/>
    <w:rsid w:val="00617CF1"/>
    <w:rsid w:val="00621056"/>
    <w:rsid w:val="00622A46"/>
    <w:rsid w:val="00624B20"/>
    <w:rsid w:val="0062748A"/>
    <w:rsid w:val="006313B4"/>
    <w:rsid w:val="00631C42"/>
    <w:rsid w:val="006354FD"/>
    <w:rsid w:val="00637DE5"/>
    <w:rsid w:val="006408D4"/>
    <w:rsid w:val="00640DB2"/>
    <w:rsid w:val="006437A8"/>
    <w:rsid w:val="006449ED"/>
    <w:rsid w:val="00644DC6"/>
    <w:rsid w:val="006508E4"/>
    <w:rsid w:val="00651076"/>
    <w:rsid w:val="00651985"/>
    <w:rsid w:val="00653E1E"/>
    <w:rsid w:val="006566C0"/>
    <w:rsid w:val="00656F0B"/>
    <w:rsid w:val="00660DF1"/>
    <w:rsid w:val="00660E24"/>
    <w:rsid w:val="00663813"/>
    <w:rsid w:val="00663CAC"/>
    <w:rsid w:val="0066440A"/>
    <w:rsid w:val="006658CA"/>
    <w:rsid w:val="006669D2"/>
    <w:rsid w:val="00671E28"/>
    <w:rsid w:val="0067522D"/>
    <w:rsid w:val="00675A7B"/>
    <w:rsid w:val="006770A2"/>
    <w:rsid w:val="00681E03"/>
    <w:rsid w:val="00682357"/>
    <w:rsid w:val="00684949"/>
    <w:rsid w:val="006858B7"/>
    <w:rsid w:val="006877E8"/>
    <w:rsid w:val="00690A3B"/>
    <w:rsid w:val="0069144C"/>
    <w:rsid w:val="006918EB"/>
    <w:rsid w:val="006920E5"/>
    <w:rsid w:val="00693FE5"/>
    <w:rsid w:val="00695A9B"/>
    <w:rsid w:val="00695CA8"/>
    <w:rsid w:val="006961AB"/>
    <w:rsid w:val="0069747E"/>
    <w:rsid w:val="006975C1"/>
    <w:rsid w:val="006A19BE"/>
    <w:rsid w:val="006A2ECE"/>
    <w:rsid w:val="006A34BB"/>
    <w:rsid w:val="006A53B0"/>
    <w:rsid w:val="006A579B"/>
    <w:rsid w:val="006A721D"/>
    <w:rsid w:val="006B200E"/>
    <w:rsid w:val="006B4897"/>
    <w:rsid w:val="006B58F3"/>
    <w:rsid w:val="006B79D9"/>
    <w:rsid w:val="006C55F5"/>
    <w:rsid w:val="006C7E2B"/>
    <w:rsid w:val="006D1D41"/>
    <w:rsid w:val="006D1E60"/>
    <w:rsid w:val="006D3351"/>
    <w:rsid w:val="006D386E"/>
    <w:rsid w:val="006E2D8A"/>
    <w:rsid w:val="006E418E"/>
    <w:rsid w:val="006E6BCC"/>
    <w:rsid w:val="006F08BC"/>
    <w:rsid w:val="006F0D87"/>
    <w:rsid w:val="006F2B31"/>
    <w:rsid w:val="006F4AF3"/>
    <w:rsid w:val="006F5718"/>
    <w:rsid w:val="006F701A"/>
    <w:rsid w:val="007005F2"/>
    <w:rsid w:val="00701AA9"/>
    <w:rsid w:val="0070441C"/>
    <w:rsid w:val="00711105"/>
    <w:rsid w:val="00713D85"/>
    <w:rsid w:val="00715C3A"/>
    <w:rsid w:val="00720367"/>
    <w:rsid w:val="00721335"/>
    <w:rsid w:val="00721461"/>
    <w:rsid w:val="00722E9A"/>
    <w:rsid w:val="0073101F"/>
    <w:rsid w:val="0074166E"/>
    <w:rsid w:val="00742211"/>
    <w:rsid w:val="00745595"/>
    <w:rsid w:val="00745F44"/>
    <w:rsid w:val="007548A9"/>
    <w:rsid w:val="00761591"/>
    <w:rsid w:val="007643C8"/>
    <w:rsid w:val="00765211"/>
    <w:rsid w:val="00765766"/>
    <w:rsid w:val="0076620A"/>
    <w:rsid w:val="0077176A"/>
    <w:rsid w:val="00772444"/>
    <w:rsid w:val="00773C7F"/>
    <w:rsid w:val="007751C1"/>
    <w:rsid w:val="00785754"/>
    <w:rsid w:val="00785F6B"/>
    <w:rsid w:val="0078678A"/>
    <w:rsid w:val="00786E39"/>
    <w:rsid w:val="00787570"/>
    <w:rsid w:val="007945AB"/>
    <w:rsid w:val="0079474D"/>
    <w:rsid w:val="00795CC1"/>
    <w:rsid w:val="0079698D"/>
    <w:rsid w:val="007A3D32"/>
    <w:rsid w:val="007A48CA"/>
    <w:rsid w:val="007A4F35"/>
    <w:rsid w:val="007A5A9B"/>
    <w:rsid w:val="007A6872"/>
    <w:rsid w:val="007A7A9B"/>
    <w:rsid w:val="007B004F"/>
    <w:rsid w:val="007B0EC2"/>
    <w:rsid w:val="007B2078"/>
    <w:rsid w:val="007C73E7"/>
    <w:rsid w:val="007D0910"/>
    <w:rsid w:val="007D5C45"/>
    <w:rsid w:val="007D6432"/>
    <w:rsid w:val="007E0576"/>
    <w:rsid w:val="007E32CD"/>
    <w:rsid w:val="007E3B56"/>
    <w:rsid w:val="007F09E5"/>
    <w:rsid w:val="007F0DA9"/>
    <w:rsid w:val="007F31CC"/>
    <w:rsid w:val="007F3CA7"/>
    <w:rsid w:val="007F3D89"/>
    <w:rsid w:val="007F4693"/>
    <w:rsid w:val="007F5196"/>
    <w:rsid w:val="007F5749"/>
    <w:rsid w:val="007F59E6"/>
    <w:rsid w:val="007F5B9B"/>
    <w:rsid w:val="007F7FE6"/>
    <w:rsid w:val="00800A32"/>
    <w:rsid w:val="00803F6A"/>
    <w:rsid w:val="00806A52"/>
    <w:rsid w:val="00806B58"/>
    <w:rsid w:val="00807E9C"/>
    <w:rsid w:val="008116FD"/>
    <w:rsid w:val="00814858"/>
    <w:rsid w:val="00814BA1"/>
    <w:rsid w:val="0081738B"/>
    <w:rsid w:val="008178DC"/>
    <w:rsid w:val="00817925"/>
    <w:rsid w:val="0082104A"/>
    <w:rsid w:val="00821AFE"/>
    <w:rsid w:val="00822DBA"/>
    <w:rsid w:val="008240AE"/>
    <w:rsid w:val="008250A7"/>
    <w:rsid w:val="00826244"/>
    <w:rsid w:val="0083071A"/>
    <w:rsid w:val="00833339"/>
    <w:rsid w:val="008339F0"/>
    <w:rsid w:val="008352B1"/>
    <w:rsid w:val="008400FE"/>
    <w:rsid w:val="008567E2"/>
    <w:rsid w:val="008625DD"/>
    <w:rsid w:val="00862FCF"/>
    <w:rsid w:val="00863E6C"/>
    <w:rsid w:val="00864666"/>
    <w:rsid w:val="00865B73"/>
    <w:rsid w:val="00865D1C"/>
    <w:rsid w:val="00865DEB"/>
    <w:rsid w:val="00870BCE"/>
    <w:rsid w:val="00870C0D"/>
    <w:rsid w:val="00870FE2"/>
    <w:rsid w:val="00871355"/>
    <w:rsid w:val="00873B98"/>
    <w:rsid w:val="008740E5"/>
    <w:rsid w:val="008743DD"/>
    <w:rsid w:val="00875DF9"/>
    <w:rsid w:val="008761C4"/>
    <w:rsid w:val="008761CF"/>
    <w:rsid w:val="008775E1"/>
    <w:rsid w:val="0088047D"/>
    <w:rsid w:val="0088241E"/>
    <w:rsid w:val="00885AE9"/>
    <w:rsid w:val="008872FE"/>
    <w:rsid w:val="0089049B"/>
    <w:rsid w:val="0089136B"/>
    <w:rsid w:val="00895AB3"/>
    <w:rsid w:val="00895CA7"/>
    <w:rsid w:val="00896124"/>
    <w:rsid w:val="008963C2"/>
    <w:rsid w:val="0089764E"/>
    <w:rsid w:val="008A1FF9"/>
    <w:rsid w:val="008A7571"/>
    <w:rsid w:val="008B2DC9"/>
    <w:rsid w:val="008B3F66"/>
    <w:rsid w:val="008B7D7A"/>
    <w:rsid w:val="008C2EBA"/>
    <w:rsid w:val="008C36FB"/>
    <w:rsid w:val="008C377E"/>
    <w:rsid w:val="008C51B3"/>
    <w:rsid w:val="008C5265"/>
    <w:rsid w:val="008C7EDE"/>
    <w:rsid w:val="008D11A8"/>
    <w:rsid w:val="008D1781"/>
    <w:rsid w:val="008D34B4"/>
    <w:rsid w:val="008D4A01"/>
    <w:rsid w:val="008D65B5"/>
    <w:rsid w:val="008D6DAD"/>
    <w:rsid w:val="008E0589"/>
    <w:rsid w:val="008E1031"/>
    <w:rsid w:val="008E1B01"/>
    <w:rsid w:val="008E5AFC"/>
    <w:rsid w:val="008E6A8D"/>
    <w:rsid w:val="008F033E"/>
    <w:rsid w:val="008F392F"/>
    <w:rsid w:val="008F7B90"/>
    <w:rsid w:val="008F7C58"/>
    <w:rsid w:val="00902E84"/>
    <w:rsid w:val="00907D73"/>
    <w:rsid w:val="0091041C"/>
    <w:rsid w:val="009164AB"/>
    <w:rsid w:val="00920068"/>
    <w:rsid w:val="00922DB2"/>
    <w:rsid w:val="0092359F"/>
    <w:rsid w:val="0092527C"/>
    <w:rsid w:val="00927F72"/>
    <w:rsid w:val="009300BA"/>
    <w:rsid w:val="009300E1"/>
    <w:rsid w:val="0093043F"/>
    <w:rsid w:val="00930C8A"/>
    <w:rsid w:val="00935513"/>
    <w:rsid w:val="00937003"/>
    <w:rsid w:val="00940A64"/>
    <w:rsid w:val="009418F9"/>
    <w:rsid w:val="00941E13"/>
    <w:rsid w:val="00942811"/>
    <w:rsid w:val="00947E2A"/>
    <w:rsid w:val="00951EC4"/>
    <w:rsid w:val="0095323D"/>
    <w:rsid w:val="00953716"/>
    <w:rsid w:val="00954BAE"/>
    <w:rsid w:val="009557B8"/>
    <w:rsid w:val="00962AFC"/>
    <w:rsid w:val="00962EE7"/>
    <w:rsid w:val="00963275"/>
    <w:rsid w:val="00963F5B"/>
    <w:rsid w:val="00967CD8"/>
    <w:rsid w:val="00971D28"/>
    <w:rsid w:val="00980913"/>
    <w:rsid w:val="0098095A"/>
    <w:rsid w:val="00983434"/>
    <w:rsid w:val="00984E4C"/>
    <w:rsid w:val="00990F4E"/>
    <w:rsid w:val="00992D54"/>
    <w:rsid w:val="0099393A"/>
    <w:rsid w:val="00994436"/>
    <w:rsid w:val="00996CB7"/>
    <w:rsid w:val="00997449"/>
    <w:rsid w:val="009A36FB"/>
    <w:rsid w:val="009A45DD"/>
    <w:rsid w:val="009A46D1"/>
    <w:rsid w:val="009B0A91"/>
    <w:rsid w:val="009B1CA4"/>
    <w:rsid w:val="009B3C09"/>
    <w:rsid w:val="009C0CC6"/>
    <w:rsid w:val="009C4548"/>
    <w:rsid w:val="009C4D79"/>
    <w:rsid w:val="009D1182"/>
    <w:rsid w:val="009D1A1A"/>
    <w:rsid w:val="009D1A26"/>
    <w:rsid w:val="009D4A8D"/>
    <w:rsid w:val="009D5358"/>
    <w:rsid w:val="009D5A5B"/>
    <w:rsid w:val="009E2165"/>
    <w:rsid w:val="009E2BDA"/>
    <w:rsid w:val="009E359C"/>
    <w:rsid w:val="009E6B63"/>
    <w:rsid w:val="009F04C9"/>
    <w:rsid w:val="00A00A8F"/>
    <w:rsid w:val="00A04575"/>
    <w:rsid w:val="00A04579"/>
    <w:rsid w:val="00A071C2"/>
    <w:rsid w:val="00A109D0"/>
    <w:rsid w:val="00A1526A"/>
    <w:rsid w:val="00A17635"/>
    <w:rsid w:val="00A23E6C"/>
    <w:rsid w:val="00A24793"/>
    <w:rsid w:val="00A26788"/>
    <w:rsid w:val="00A316BD"/>
    <w:rsid w:val="00A32146"/>
    <w:rsid w:val="00A34568"/>
    <w:rsid w:val="00A34C01"/>
    <w:rsid w:val="00A36AA8"/>
    <w:rsid w:val="00A37C85"/>
    <w:rsid w:val="00A4056B"/>
    <w:rsid w:val="00A4401D"/>
    <w:rsid w:val="00A45841"/>
    <w:rsid w:val="00A47019"/>
    <w:rsid w:val="00A47C32"/>
    <w:rsid w:val="00A51D1D"/>
    <w:rsid w:val="00A526BC"/>
    <w:rsid w:val="00A5351F"/>
    <w:rsid w:val="00A54E2B"/>
    <w:rsid w:val="00A555B5"/>
    <w:rsid w:val="00A5577B"/>
    <w:rsid w:val="00A572AB"/>
    <w:rsid w:val="00A62240"/>
    <w:rsid w:val="00A642F0"/>
    <w:rsid w:val="00A73005"/>
    <w:rsid w:val="00A74BD9"/>
    <w:rsid w:val="00A80065"/>
    <w:rsid w:val="00A848E6"/>
    <w:rsid w:val="00A93280"/>
    <w:rsid w:val="00A94739"/>
    <w:rsid w:val="00A94F8B"/>
    <w:rsid w:val="00AA4969"/>
    <w:rsid w:val="00AA596B"/>
    <w:rsid w:val="00AA696E"/>
    <w:rsid w:val="00AA69A6"/>
    <w:rsid w:val="00AB0D92"/>
    <w:rsid w:val="00AB14BC"/>
    <w:rsid w:val="00AB201A"/>
    <w:rsid w:val="00AB25F9"/>
    <w:rsid w:val="00AB5494"/>
    <w:rsid w:val="00AB64CC"/>
    <w:rsid w:val="00AB7130"/>
    <w:rsid w:val="00AB7404"/>
    <w:rsid w:val="00AC2F61"/>
    <w:rsid w:val="00AC488C"/>
    <w:rsid w:val="00AC7522"/>
    <w:rsid w:val="00AD184F"/>
    <w:rsid w:val="00AD5692"/>
    <w:rsid w:val="00AE0042"/>
    <w:rsid w:val="00AE1CC0"/>
    <w:rsid w:val="00AE25D6"/>
    <w:rsid w:val="00AE26FC"/>
    <w:rsid w:val="00AE4087"/>
    <w:rsid w:val="00AE6BAD"/>
    <w:rsid w:val="00AF0079"/>
    <w:rsid w:val="00AF2F6B"/>
    <w:rsid w:val="00AF3042"/>
    <w:rsid w:val="00AF31B1"/>
    <w:rsid w:val="00AF50DC"/>
    <w:rsid w:val="00AF655A"/>
    <w:rsid w:val="00B14160"/>
    <w:rsid w:val="00B1733C"/>
    <w:rsid w:val="00B2175B"/>
    <w:rsid w:val="00B22A9F"/>
    <w:rsid w:val="00B23751"/>
    <w:rsid w:val="00B25160"/>
    <w:rsid w:val="00B26297"/>
    <w:rsid w:val="00B27604"/>
    <w:rsid w:val="00B3144B"/>
    <w:rsid w:val="00B364E8"/>
    <w:rsid w:val="00B36B02"/>
    <w:rsid w:val="00B3749B"/>
    <w:rsid w:val="00B40589"/>
    <w:rsid w:val="00B4226E"/>
    <w:rsid w:val="00B506CE"/>
    <w:rsid w:val="00B514F7"/>
    <w:rsid w:val="00B523A9"/>
    <w:rsid w:val="00B57911"/>
    <w:rsid w:val="00B6183D"/>
    <w:rsid w:val="00B7256E"/>
    <w:rsid w:val="00B73C2C"/>
    <w:rsid w:val="00B7443F"/>
    <w:rsid w:val="00B76073"/>
    <w:rsid w:val="00B7611A"/>
    <w:rsid w:val="00B76289"/>
    <w:rsid w:val="00B76B63"/>
    <w:rsid w:val="00B774A5"/>
    <w:rsid w:val="00B86F8B"/>
    <w:rsid w:val="00B87BDF"/>
    <w:rsid w:val="00B87D02"/>
    <w:rsid w:val="00B909C1"/>
    <w:rsid w:val="00B9478E"/>
    <w:rsid w:val="00B95013"/>
    <w:rsid w:val="00B95F2C"/>
    <w:rsid w:val="00BA03E0"/>
    <w:rsid w:val="00BA27AD"/>
    <w:rsid w:val="00BA2F1A"/>
    <w:rsid w:val="00BA447A"/>
    <w:rsid w:val="00BB03A7"/>
    <w:rsid w:val="00BB0786"/>
    <w:rsid w:val="00BB5D3D"/>
    <w:rsid w:val="00BB5E54"/>
    <w:rsid w:val="00BC0697"/>
    <w:rsid w:val="00BC0AD1"/>
    <w:rsid w:val="00BC30DC"/>
    <w:rsid w:val="00BC3D86"/>
    <w:rsid w:val="00BC5321"/>
    <w:rsid w:val="00BD1405"/>
    <w:rsid w:val="00BD23D3"/>
    <w:rsid w:val="00BD5D32"/>
    <w:rsid w:val="00BE1110"/>
    <w:rsid w:val="00BE2938"/>
    <w:rsid w:val="00BE2CD1"/>
    <w:rsid w:val="00BE381D"/>
    <w:rsid w:val="00BE61E1"/>
    <w:rsid w:val="00BE72A8"/>
    <w:rsid w:val="00BF39BB"/>
    <w:rsid w:val="00BF4203"/>
    <w:rsid w:val="00C01081"/>
    <w:rsid w:val="00C013AE"/>
    <w:rsid w:val="00C05C33"/>
    <w:rsid w:val="00C1089E"/>
    <w:rsid w:val="00C1200C"/>
    <w:rsid w:val="00C12975"/>
    <w:rsid w:val="00C13639"/>
    <w:rsid w:val="00C1626F"/>
    <w:rsid w:val="00C16FAA"/>
    <w:rsid w:val="00C17103"/>
    <w:rsid w:val="00C20DDB"/>
    <w:rsid w:val="00C226C4"/>
    <w:rsid w:val="00C2353B"/>
    <w:rsid w:val="00C2634E"/>
    <w:rsid w:val="00C27FEC"/>
    <w:rsid w:val="00C327E0"/>
    <w:rsid w:val="00C328EF"/>
    <w:rsid w:val="00C32FAE"/>
    <w:rsid w:val="00C33D36"/>
    <w:rsid w:val="00C340E9"/>
    <w:rsid w:val="00C34F53"/>
    <w:rsid w:val="00C35DA0"/>
    <w:rsid w:val="00C37B61"/>
    <w:rsid w:val="00C449D4"/>
    <w:rsid w:val="00C4516B"/>
    <w:rsid w:val="00C56075"/>
    <w:rsid w:val="00C56CB4"/>
    <w:rsid w:val="00C56D90"/>
    <w:rsid w:val="00C61206"/>
    <w:rsid w:val="00C64063"/>
    <w:rsid w:val="00C644FC"/>
    <w:rsid w:val="00C64CFA"/>
    <w:rsid w:val="00C67D54"/>
    <w:rsid w:val="00C7495F"/>
    <w:rsid w:val="00C7509C"/>
    <w:rsid w:val="00C8403E"/>
    <w:rsid w:val="00C84512"/>
    <w:rsid w:val="00C8469F"/>
    <w:rsid w:val="00C863EF"/>
    <w:rsid w:val="00C86704"/>
    <w:rsid w:val="00C877D6"/>
    <w:rsid w:val="00C910C8"/>
    <w:rsid w:val="00C921E0"/>
    <w:rsid w:val="00C925C0"/>
    <w:rsid w:val="00C9347F"/>
    <w:rsid w:val="00C9595E"/>
    <w:rsid w:val="00C96CE9"/>
    <w:rsid w:val="00CA0431"/>
    <w:rsid w:val="00CA1FE8"/>
    <w:rsid w:val="00CA34AB"/>
    <w:rsid w:val="00CB4C7E"/>
    <w:rsid w:val="00CB541D"/>
    <w:rsid w:val="00CB5D20"/>
    <w:rsid w:val="00CC0FC8"/>
    <w:rsid w:val="00CD4355"/>
    <w:rsid w:val="00CD5150"/>
    <w:rsid w:val="00CD7287"/>
    <w:rsid w:val="00CD7C8A"/>
    <w:rsid w:val="00CE2C1E"/>
    <w:rsid w:val="00CE53A9"/>
    <w:rsid w:val="00CE5FE5"/>
    <w:rsid w:val="00CE7924"/>
    <w:rsid w:val="00CF395D"/>
    <w:rsid w:val="00CF7B16"/>
    <w:rsid w:val="00D0262B"/>
    <w:rsid w:val="00D030F2"/>
    <w:rsid w:val="00D07586"/>
    <w:rsid w:val="00D07824"/>
    <w:rsid w:val="00D12473"/>
    <w:rsid w:val="00D134A3"/>
    <w:rsid w:val="00D13DA8"/>
    <w:rsid w:val="00D20413"/>
    <w:rsid w:val="00D22503"/>
    <w:rsid w:val="00D231FD"/>
    <w:rsid w:val="00D2731C"/>
    <w:rsid w:val="00D31B98"/>
    <w:rsid w:val="00D3239C"/>
    <w:rsid w:val="00D3292F"/>
    <w:rsid w:val="00D3314F"/>
    <w:rsid w:val="00D34C1B"/>
    <w:rsid w:val="00D42150"/>
    <w:rsid w:val="00D4280D"/>
    <w:rsid w:val="00D43C9D"/>
    <w:rsid w:val="00D43FC7"/>
    <w:rsid w:val="00D50682"/>
    <w:rsid w:val="00D506C3"/>
    <w:rsid w:val="00D52934"/>
    <w:rsid w:val="00D53579"/>
    <w:rsid w:val="00D6126C"/>
    <w:rsid w:val="00D61813"/>
    <w:rsid w:val="00D64CD8"/>
    <w:rsid w:val="00D66A57"/>
    <w:rsid w:val="00D66FAC"/>
    <w:rsid w:val="00D679CD"/>
    <w:rsid w:val="00D75724"/>
    <w:rsid w:val="00D7778C"/>
    <w:rsid w:val="00D81CCC"/>
    <w:rsid w:val="00D84F96"/>
    <w:rsid w:val="00D855F8"/>
    <w:rsid w:val="00D85A44"/>
    <w:rsid w:val="00D86EAA"/>
    <w:rsid w:val="00D87FD8"/>
    <w:rsid w:val="00D9115D"/>
    <w:rsid w:val="00D92E15"/>
    <w:rsid w:val="00D935F0"/>
    <w:rsid w:val="00D935FB"/>
    <w:rsid w:val="00D93ED2"/>
    <w:rsid w:val="00D96D2E"/>
    <w:rsid w:val="00D973CD"/>
    <w:rsid w:val="00D9757D"/>
    <w:rsid w:val="00DA1140"/>
    <w:rsid w:val="00DA1D67"/>
    <w:rsid w:val="00DA2658"/>
    <w:rsid w:val="00DA5855"/>
    <w:rsid w:val="00DB0CD6"/>
    <w:rsid w:val="00DB2174"/>
    <w:rsid w:val="00DB3199"/>
    <w:rsid w:val="00DB490F"/>
    <w:rsid w:val="00DB4A05"/>
    <w:rsid w:val="00DB61EC"/>
    <w:rsid w:val="00DB6207"/>
    <w:rsid w:val="00DC21BA"/>
    <w:rsid w:val="00DD7AD3"/>
    <w:rsid w:val="00DE4461"/>
    <w:rsid w:val="00DE4B5E"/>
    <w:rsid w:val="00DE4D8C"/>
    <w:rsid w:val="00DE64C0"/>
    <w:rsid w:val="00DF437E"/>
    <w:rsid w:val="00DF67B5"/>
    <w:rsid w:val="00DF6C12"/>
    <w:rsid w:val="00DF7A56"/>
    <w:rsid w:val="00E01871"/>
    <w:rsid w:val="00E01D11"/>
    <w:rsid w:val="00E02D45"/>
    <w:rsid w:val="00E04329"/>
    <w:rsid w:val="00E05533"/>
    <w:rsid w:val="00E07517"/>
    <w:rsid w:val="00E07899"/>
    <w:rsid w:val="00E07B0C"/>
    <w:rsid w:val="00E11528"/>
    <w:rsid w:val="00E123C3"/>
    <w:rsid w:val="00E13150"/>
    <w:rsid w:val="00E20039"/>
    <w:rsid w:val="00E2295F"/>
    <w:rsid w:val="00E23C3E"/>
    <w:rsid w:val="00E24CB2"/>
    <w:rsid w:val="00E24EF8"/>
    <w:rsid w:val="00E25255"/>
    <w:rsid w:val="00E263DE"/>
    <w:rsid w:val="00E26CC0"/>
    <w:rsid w:val="00E3018A"/>
    <w:rsid w:val="00E3279F"/>
    <w:rsid w:val="00E4056F"/>
    <w:rsid w:val="00E40C87"/>
    <w:rsid w:val="00E42545"/>
    <w:rsid w:val="00E461E5"/>
    <w:rsid w:val="00E4642E"/>
    <w:rsid w:val="00E469C1"/>
    <w:rsid w:val="00E46BF6"/>
    <w:rsid w:val="00E5356B"/>
    <w:rsid w:val="00E56D1E"/>
    <w:rsid w:val="00E63811"/>
    <w:rsid w:val="00E6395E"/>
    <w:rsid w:val="00E67CF5"/>
    <w:rsid w:val="00E70B95"/>
    <w:rsid w:val="00E7271C"/>
    <w:rsid w:val="00E77BD5"/>
    <w:rsid w:val="00E8060E"/>
    <w:rsid w:val="00E81758"/>
    <w:rsid w:val="00E8337C"/>
    <w:rsid w:val="00E85686"/>
    <w:rsid w:val="00E85C7F"/>
    <w:rsid w:val="00E90A56"/>
    <w:rsid w:val="00E9475B"/>
    <w:rsid w:val="00E952E7"/>
    <w:rsid w:val="00E95A1D"/>
    <w:rsid w:val="00E95E6C"/>
    <w:rsid w:val="00EA155B"/>
    <w:rsid w:val="00EA2EA6"/>
    <w:rsid w:val="00EA39F0"/>
    <w:rsid w:val="00EA76A4"/>
    <w:rsid w:val="00EC3106"/>
    <w:rsid w:val="00EC3EAD"/>
    <w:rsid w:val="00EC7917"/>
    <w:rsid w:val="00ED28DE"/>
    <w:rsid w:val="00ED505E"/>
    <w:rsid w:val="00ED5A06"/>
    <w:rsid w:val="00EE1DA3"/>
    <w:rsid w:val="00EE2156"/>
    <w:rsid w:val="00EE3F69"/>
    <w:rsid w:val="00EE4430"/>
    <w:rsid w:val="00EE4C84"/>
    <w:rsid w:val="00EE5AE8"/>
    <w:rsid w:val="00EE6B6D"/>
    <w:rsid w:val="00EE72B3"/>
    <w:rsid w:val="00EF0BBF"/>
    <w:rsid w:val="00EF6222"/>
    <w:rsid w:val="00EF64CF"/>
    <w:rsid w:val="00EF784D"/>
    <w:rsid w:val="00F041F1"/>
    <w:rsid w:val="00F044E7"/>
    <w:rsid w:val="00F066B5"/>
    <w:rsid w:val="00F118F4"/>
    <w:rsid w:val="00F12F75"/>
    <w:rsid w:val="00F16B5C"/>
    <w:rsid w:val="00F1754F"/>
    <w:rsid w:val="00F210DF"/>
    <w:rsid w:val="00F2128C"/>
    <w:rsid w:val="00F22699"/>
    <w:rsid w:val="00F230A7"/>
    <w:rsid w:val="00F24DBC"/>
    <w:rsid w:val="00F25EB2"/>
    <w:rsid w:val="00F26BCA"/>
    <w:rsid w:val="00F30958"/>
    <w:rsid w:val="00F31D01"/>
    <w:rsid w:val="00F32BD8"/>
    <w:rsid w:val="00F33562"/>
    <w:rsid w:val="00F339CD"/>
    <w:rsid w:val="00F41581"/>
    <w:rsid w:val="00F46B79"/>
    <w:rsid w:val="00F47CCE"/>
    <w:rsid w:val="00F56B9F"/>
    <w:rsid w:val="00F570F5"/>
    <w:rsid w:val="00F60944"/>
    <w:rsid w:val="00F61A36"/>
    <w:rsid w:val="00F62B21"/>
    <w:rsid w:val="00F66A9D"/>
    <w:rsid w:val="00F73CC6"/>
    <w:rsid w:val="00F81636"/>
    <w:rsid w:val="00F8169E"/>
    <w:rsid w:val="00F83041"/>
    <w:rsid w:val="00F8712A"/>
    <w:rsid w:val="00F8791B"/>
    <w:rsid w:val="00F967C1"/>
    <w:rsid w:val="00F96FB7"/>
    <w:rsid w:val="00F9737C"/>
    <w:rsid w:val="00F978C1"/>
    <w:rsid w:val="00FA0E78"/>
    <w:rsid w:val="00FA0FD8"/>
    <w:rsid w:val="00FA4F0E"/>
    <w:rsid w:val="00FA5385"/>
    <w:rsid w:val="00FA6737"/>
    <w:rsid w:val="00FA7B16"/>
    <w:rsid w:val="00FB0CF4"/>
    <w:rsid w:val="00FB2BFE"/>
    <w:rsid w:val="00FB3201"/>
    <w:rsid w:val="00FB734C"/>
    <w:rsid w:val="00FC081B"/>
    <w:rsid w:val="00FC53EF"/>
    <w:rsid w:val="00FD6174"/>
    <w:rsid w:val="00FE13B9"/>
    <w:rsid w:val="00FE1C76"/>
    <w:rsid w:val="00FE1CE4"/>
    <w:rsid w:val="00FE3458"/>
    <w:rsid w:val="00FE49C0"/>
    <w:rsid w:val="00FE53C8"/>
    <w:rsid w:val="00FE7D8C"/>
    <w:rsid w:val="00FF0484"/>
    <w:rsid w:val="00FF2862"/>
    <w:rsid w:val="00FF4867"/>
    <w:rsid w:val="00FF4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02CD5964"/>
  <w15:docId w15:val="{9991CC3D-83A5-438F-B496-8980400AF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6F55"/>
    <w:rPr>
      <w:sz w:val="24"/>
      <w:szCs w:val="24"/>
      <w:lang w:val="fr-CA" w:eastAsia="fr-FR"/>
    </w:rPr>
  </w:style>
  <w:style w:type="paragraph" w:styleId="Titre1">
    <w:name w:val="heading 1"/>
    <w:basedOn w:val="Normal"/>
    <w:next w:val="Normal"/>
    <w:qFormat/>
    <w:rsid w:val="00814BA1"/>
    <w:pPr>
      <w:keepNext/>
      <w:numPr>
        <w:numId w:val="1"/>
      </w:numPr>
      <w:outlineLvl w:val="0"/>
    </w:pPr>
    <w:rPr>
      <w:rFonts w:ascii="Arial" w:hAnsi="Arial" w:cs="Arial"/>
      <w:sz w:val="32"/>
      <w:lang w:val="en-CA"/>
    </w:rPr>
  </w:style>
  <w:style w:type="paragraph" w:styleId="Titre2">
    <w:name w:val="heading 2"/>
    <w:basedOn w:val="Normal"/>
    <w:next w:val="Normal"/>
    <w:qFormat/>
    <w:rsid w:val="00380603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re3">
    <w:name w:val="heading 3"/>
    <w:basedOn w:val="Normal"/>
    <w:next w:val="Normal"/>
    <w:qFormat/>
    <w:rsid w:val="00380603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itre4">
    <w:name w:val="heading 4"/>
    <w:basedOn w:val="Normal"/>
    <w:next w:val="Normal"/>
    <w:qFormat/>
    <w:rsid w:val="00597526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Titre5">
    <w:name w:val="heading 5"/>
    <w:basedOn w:val="Normal"/>
    <w:next w:val="Normal"/>
    <w:qFormat/>
    <w:rsid w:val="00597526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re6">
    <w:name w:val="heading 6"/>
    <w:basedOn w:val="Normal"/>
    <w:next w:val="Normal"/>
    <w:qFormat/>
    <w:rsid w:val="00597526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Titre7">
    <w:name w:val="heading 7"/>
    <w:basedOn w:val="Normal"/>
    <w:next w:val="Normal"/>
    <w:qFormat/>
    <w:rsid w:val="00597526"/>
    <w:pPr>
      <w:numPr>
        <w:ilvl w:val="6"/>
        <w:numId w:val="1"/>
      </w:numPr>
      <w:spacing w:before="240" w:after="60"/>
      <w:outlineLvl w:val="6"/>
    </w:pPr>
  </w:style>
  <w:style w:type="paragraph" w:styleId="Titre8">
    <w:name w:val="heading 8"/>
    <w:basedOn w:val="Normal"/>
    <w:next w:val="Normal"/>
    <w:qFormat/>
    <w:rsid w:val="00597526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Titre9">
    <w:name w:val="heading 9"/>
    <w:basedOn w:val="Normal"/>
    <w:next w:val="Normal"/>
    <w:qFormat/>
    <w:rsid w:val="00597526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rsid w:val="00086F55"/>
    <w:rPr>
      <w:rFonts w:ascii="Arial" w:hAnsi="Arial" w:cs="Arial"/>
      <w:sz w:val="22"/>
    </w:rPr>
  </w:style>
  <w:style w:type="paragraph" w:styleId="En-tte">
    <w:name w:val="header"/>
    <w:basedOn w:val="Normal"/>
    <w:rsid w:val="00086F55"/>
    <w:pPr>
      <w:tabs>
        <w:tab w:val="center" w:pos="4703"/>
        <w:tab w:val="right" w:pos="9406"/>
      </w:tabs>
    </w:pPr>
  </w:style>
  <w:style w:type="paragraph" w:styleId="Textedebulles">
    <w:name w:val="Balloon Text"/>
    <w:basedOn w:val="Normal"/>
    <w:semiHidden/>
    <w:rsid w:val="00086F55"/>
    <w:rPr>
      <w:rFonts w:ascii="Tahoma" w:hAnsi="Tahoma" w:cs="Tahoma"/>
      <w:sz w:val="16"/>
      <w:szCs w:val="16"/>
    </w:rPr>
  </w:style>
  <w:style w:type="character" w:styleId="Marquedecommentaire">
    <w:name w:val="annotation reference"/>
    <w:basedOn w:val="Policepardfaut"/>
    <w:semiHidden/>
    <w:rsid w:val="00086F55"/>
    <w:rPr>
      <w:sz w:val="16"/>
      <w:szCs w:val="16"/>
    </w:rPr>
  </w:style>
  <w:style w:type="paragraph" w:styleId="Commentaire">
    <w:name w:val="annotation text"/>
    <w:basedOn w:val="Normal"/>
    <w:semiHidden/>
    <w:rsid w:val="00086F55"/>
    <w:rPr>
      <w:sz w:val="20"/>
      <w:szCs w:val="20"/>
    </w:rPr>
  </w:style>
  <w:style w:type="paragraph" w:styleId="Objetducommentaire">
    <w:name w:val="annotation subject"/>
    <w:basedOn w:val="Commentaire"/>
    <w:next w:val="Commentaire"/>
    <w:semiHidden/>
    <w:rsid w:val="00086F55"/>
    <w:rPr>
      <w:b/>
      <w:bCs/>
    </w:rPr>
  </w:style>
  <w:style w:type="character" w:styleId="Lienhypertexte">
    <w:name w:val="Hyperlink"/>
    <w:basedOn w:val="Policepardfaut"/>
    <w:rsid w:val="00086F55"/>
    <w:rPr>
      <w:color w:val="0000FF"/>
      <w:u w:val="single"/>
    </w:rPr>
  </w:style>
  <w:style w:type="character" w:styleId="lev">
    <w:name w:val="Strong"/>
    <w:basedOn w:val="Policepardfaut"/>
    <w:uiPriority w:val="22"/>
    <w:qFormat/>
    <w:rsid w:val="00086F55"/>
    <w:rPr>
      <w:b/>
      <w:bCs/>
    </w:rPr>
  </w:style>
  <w:style w:type="character" w:styleId="Accentuation">
    <w:name w:val="Emphasis"/>
    <w:basedOn w:val="Policepardfaut"/>
    <w:qFormat/>
    <w:rsid w:val="00086F55"/>
    <w:rPr>
      <w:i/>
      <w:iCs/>
    </w:rPr>
  </w:style>
  <w:style w:type="paragraph" w:styleId="Pieddepage">
    <w:name w:val="footer"/>
    <w:basedOn w:val="Normal"/>
    <w:rsid w:val="00086F55"/>
    <w:pPr>
      <w:tabs>
        <w:tab w:val="center" w:pos="4703"/>
        <w:tab w:val="right" w:pos="9406"/>
      </w:tabs>
    </w:pPr>
  </w:style>
  <w:style w:type="paragraph" w:styleId="NormalWeb">
    <w:name w:val="Normal (Web)"/>
    <w:basedOn w:val="Normal"/>
    <w:uiPriority w:val="99"/>
    <w:rsid w:val="00395FCD"/>
    <w:pPr>
      <w:spacing w:before="240" w:after="240" w:line="336" w:lineRule="auto"/>
    </w:pPr>
    <w:rPr>
      <w:rFonts w:ascii="Arial" w:hAnsi="Arial" w:cs="Arial"/>
      <w:color w:val="000000"/>
      <w:lang w:eastAsia="fr-CA"/>
    </w:rPr>
  </w:style>
  <w:style w:type="paragraph" w:styleId="TM1">
    <w:name w:val="toc 1"/>
    <w:basedOn w:val="Normal"/>
    <w:next w:val="Normal"/>
    <w:autoRedefine/>
    <w:uiPriority w:val="39"/>
    <w:rsid w:val="00380603"/>
    <w:rPr>
      <w:noProof/>
      <w:lang w:val="en-CA" w:eastAsia="en-US"/>
    </w:rPr>
  </w:style>
  <w:style w:type="paragraph" w:styleId="TM2">
    <w:name w:val="toc 2"/>
    <w:basedOn w:val="Normal"/>
    <w:next w:val="Normal"/>
    <w:autoRedefine/>
    <w:uiPriority w:val="39"/>
    <w:rsid w:val="00380603"/>
    <w:pPr>
      <w:ind w:left="240"/>
    </w:pPr>
    <w:rPr>
      <w:noProof/>
      <w:lang w:val="en-CA" w:eastAsia="en-US"/>
    </w:rPr>
  </w:style>
  <w:style w:type="paragraph" w:styleId="TM3">
    <w:name w:val="toc 3"/>
    <w:basedOn w:val="Normal"/>
    <w:next w:val="Normal"/>
    <w:autoRedefine/>
    <w:uiPriority w:val="39"/>
    <w:rsid w:val="00380603"/>
    <w:pPr>
      <w:ind w:left="480"/>
    </w:pPr>
    <w:rPr>
      <w:noProof/>
      <w:lang w:val="en-CA" w:eastAsia="en-US"/>
    </w:rPr>
  </w:style>
  <w:style w:type="character" w:styleId="Lienhypertextesuivivisit">
    <w:name w:val="FollowedHyperlink"/>
    <w:basedOn w:val="Policepardfaut"/>
    <w:rsid w:val="001643EC"/>
    <w:rPr>
      <w:color w:val="800080"/>
      <w:u w:val="single"/>
    </w:rPr>
  </w:style>
  <w:style w:type="paragraph" w:styleId="Explorateurdedocuments">
    <w:name w:val="Document Map"/>
    <w:basedOn w:val="Normal"/>
    <w:link w:val="ExplorateurdedocumentsCar"/>
    <w:rsid w:val="004C58F1"/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rsid w:val="004C58F1"/>
    <w:rPr>
      <w:rFonts w:ascii="Tahoma" w:hAnsi="Tahoma" w:cs="Tahoma"/>
      <w:sz w:val="16"/>
      <w:szCs w:val="16"/>
      <w:lang w:val="fr-CA" w:eastAsia="fr-FR"/>
    </w:rPr>
  </w:style>
  <w:style w:type="paragraph" w:styleId="Rvision">
    <w:name w:val="Revision"/>
    <w:hidden/>
    <w:uiPriority w:val="99"/>
    <w:semiHidden/>
    <w:rsid w:val="00005ED5"/>
    <w:rPr>
      <w:sz w:val="24"/>
      <w:szCs w:val="24"/>
      <w:lang w:val="fr-CA" w:eastAsia="fr-FR"/>
    </w:rPr>
  </w:style>
  <w:style w:type="paragraph" w:styleId="Listepuces">
    <w:name w:val="List Bullet"/>
    <w:basedOn w:val="Normal"/>
    <w:rsid w:val="00D030F2"/>
    <w:pPr>
      <w:numPr>
        <w:numId w:val="2"/>
      </w:numPr>
      <w:contextualSpacing/>
    </w:pPr>
  </w:style>
  <w:style w:type="paragraph" w:styleId="Paragraphedeliste">
    <w:name w:val="List Paragraph"/>
    <w:basedOn w:val="Normal"/>
    <w:uiPriority w:val="34"/>
    <w:qFormat/>
    <w:rsid w:val="00EC3EAD"/>
    <w:pPr>
      <w:ind w:left="720"/>
      <w:contextualSpacing/>
    </w:pPr>
  </w:style>
  <w:style w:type="paragraph" w:customStyle="1" w:styleId="Default">
    <w:name w:val="Default"/>
    <w:rsid w:val="00814BA1"/>
    <w:pPr>
      <w:autoSpaceDE w:val="0"/>
      <w:autoSpaceDN w:val="0"/>
      <w:adjustRightInd w:val="0"/>
    </w:pPr>
    <w:rPr>
      <w:rFonts w:ascii="APHont" w:hAnsi="APHont" w:cs="APHont"/>
      <w:color w:val="000000"/>
      <w:sz w:val="24"/>
      <w:szCs w:val="24"/>
      <w:lang w:eastAsia="en-US"/>
    </w:rPr>
  </w:style>
  <w:style w:type="character" w:styleId="Mentionnonrsolue">
    <w:name w:val="Unresolved Mention"/>
    <w:basedOn w:val="Policepardfaut"/>
    <w:uiPriority w:val="99"/>
    <w:semiHidden/>
    <w:unhideWhenUsed/>
    <w:rsid w:val="00EE4C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3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2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4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XiTMnShzxoQ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outu.be/yazBuruZRg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youtu.be/FaA9sqfd9aQ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outu.be/JvAir19wdq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C985AA-A9AC-47B6-8538-B827895B2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715</Words>
  <Characters>3547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rodigi 1.2.0 Release Notes</vt:lpstr>
      <vt:lpstr>Prodigi 1.2.0 Release Notes</vt:lpstr>
    </vt:vector>
  </TitlesOfParts>
  <Company>HumanWare</Company>
  <LinksUpToDate>false</LinksUpToDate>
  <CharactersWithSpaces>4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igi 1.2.0 Release Notes</dc:title>
  <dc:creator>HumanWare Marketing</dc:creator>
  <cp:lastModifiedBy>Alexis Vailles</cp:lastModifiedBy>
  <cp:revision>11</cp:revision>
  <cp:lastPrinted>2009-02-12T13:40:00Z</cp:lastPrinted>
  <dcterms:created xsi:type="dcterms:W3CDTF">2021-05-25T13:25:00Z</dcterms:created>
  <dcterms:modified xsi:type="dcterms:W3CDTF">2021-05-26T19:18:00Z</dcterms:modified>
</cp:coreProperties>
</file>